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2213" w:rsidRDefault="00DD1F6E" w:rsidP="00276B4A">
      <w:pPr>
        <w:pStyle w:val="Heading1"/>
      </w:pPr>
      <w:r>
        <w:t xml:space="preserve">COMM1085 </w:t>
      </w:r>
      <w:r w:rsidR="00907BF9">
        <w:t>Assignment</w:t>
      </w:r>
      <w:r w:rsidR="00DA534E">
        <w:t xml:space="preserve"> and Quiz</w:t>
      </w:r>
      <w:r w:rsidR="000F24BF">
        <w:t xml:space="preserve"> Schedule</w:t>
      </w:r>
    </w:p>
    <w:tbl>
      <w:tblPr>
        <w:tblStyle w:val="TableGrid"/>
        <w:tblW w:w="1079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top w:w="28" w:type="dxa"/>
          <w:left w:w="57" w:type="dxa"/>
          <w:bottom w:w="28" w:type="dxa"/>
          <w:right w:w="57" w:type="dxa"/>
        </w:tblCellMar>
        <w:tblLook w:val="04A0"/>
      </w:tblPr>
      <w:tblGrid>
        <w:gridCol w:w="703"/>
        <w:gridCol w:w="6375"/>
        <w:gridCol w:w="850"/>
        <w:gridCol w:w="2862"/>
      </w:tblGrid>
      <w:tr w:rsidR="00DE5D45" w:rsidRPr="00276B4A" w:rsidTr="005E18CA">
        <w:trPr>
          <w:trHeight w:val="227"/>
        </w:trPr>
        <w:tc>
          <w:tcPr>
            <w:tcW w:w="703" w:type="dxa"/>
            <w:vAlign w:val="center"/>
          </w:tcPr>
          <w:p w:rsidR="00810C8F" w:rsidRPr="00276B4A" w:rsidRDefault="00810C8F" w:rsidP="00276B4A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276B4A">
              <w:rPr>
                <w:rFonts w:cs="Arial"/>
                <w:b/>
                <w:bCs/>
                <w:sz w:val="20"/>
              </w:rPr>
              <w:t>Week</w:t>
            </w:r>
          </w:p>
        </w:tc>
        <w:tc>
          <w:tcPr>
            <w:tcW w:w="6375" w:type="dxa"/>
          </w:tcPr>
          <w:p w:rsidR="00810C8F" w:rsidRPr="00276B4A" w:rsidRDefault="00810C8F" w:rsidP="00276B4A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276B4A">
              <w:rPr>
                <w:rFonts w:cs="Arial"/>
                <w:b/>
                <w:bCs/>
                <w:sz w:val="20"/>
              </w:rPr>
              <w:t>Assignment Name</w:t>
            </w:r>
          </w:p>
        </w:tc>
        <w:tc>
          <w:tcPr>
            <w:tcW w:w="850" w:type="dxa"/>
            <w:vAlign w:val="center"/>
          </w:tcPr>
          <w:p w:rsidR="00810C8F" w:rsidRPr="00276B4A" w:rsidRDefault="00810C8F" w:rsidP="00B031CA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276B4A">
              <w:rPr>
                <w:rFonts w:cs="Arial"/>
                <w:b/>
                <w:bCs/>
                <w:sz w:val="20"/>
              </w:rPr>
              <w:t>Weight</w:t>
            </w:r>
          </w:p>
        </w:tc>
        <w:tc>
          <w:tcPr>
            <w:tcW w:w="2862" w:type="dxa"/>
            <w:vAlign w:val="center"/>
          </w:tcPr>
          <w:p w:rsidR="00810C8F" w:rsidRPr="00276B4A" w:rsidRDefault="00810C8F" w:rsidP="00276B4A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276B4A">
              <w:rPr>
                <w:rFonts w:cs="Arial"/>
                <w:b/>
                <w:bCs/>
                <w:sz w:val="20"/>
              </w:rPr>
              <w:t>Due</w:t>
            </w:r>
            <w:r w:rsidR="00B94DCC">
              <w:rPr>
                <w:rFonts w:cs="Arial"/>
                <w:b/>
                <w:bCs/>
                <w:sz w:val="20"/>
              </w:rPr>
              <w:t>*</w:t>
            </w:r>
          </w:p>
        </w:tc>
      </w:tr>
      <w:tr w:rsidR="002B6D1F" w:rsidRPr="00A22213" w:rsidTr="00961B42">
        <w:trPr>
          <w:trHeight w:val="283"/>
        </w:trPr>
        <w:tc>
          <w:tcPr>
            <w:tcW w:w="703" w:type="dxa"/>
            <w:shd w:val="clear" w:color="auto" w:fill="auto"/>
            <w:vAlign w:val="center"/>
          </w:tcPr>
          <w:p w:rsidR="00810C8F" w:rsidRPr="00A22213" w:rsidRDefault="00810C8F" w:rsidP="000929B4">
            <w:pPr>
              <w:jc w:val="center"/>
              <w:rPr>
                <w:rFonts w:cs="Arial"/>
                <w:sz w:val="20"/>
              </w:rPr>
            </w:pPr>
            <w:r w:rsidRPr="00A22213">
              <w:rPr>
                <w:rFonts w:cs="Arial"/>
                <w:sz w:val="20"/>
              </w:rPr>
              <w:t>1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406F1D" w:rsidRDefault="008A74AE" w:rsidP="00406F1D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Explore the</w:t>
            </w:r>
            <w:r w:rsidR="00406F1D">
              <w:rPr>
                <w:rFonts w:cs="Arial"/>
                <w:sz w:val="20"/>
              </w:rPr>
              <w:t xml:space="preserve"> “</w:t>
            </w:r>
            <w:r w:rsidR="00167E64">
              <w:rPr>
                <w:rFonts w:cs="Arial"/>
                <w:sz w:val="20"/>
              </w:rPr>
              <w:t>Roadside Attraction Showdown</w:t>
            </w:r>
            <w:r w:rsidR="00406F1D">
              <w:rPr>
                <w:rFonts w:cs="Arial"/>
                <w:sz w:val="20"/>
              </w:rPr>
              <w:t xml:space="preserve">” </w:t>
            </w:r>
            <w:r>
              <w:rPr>
                <w:rFonts w:cs="Arial"/>
                <w:sz w:val="20"/>
              </w:rPr>
              <w:t xml:space="preserve">page at TVO.org </w:t>
            </w:r>
            <w:r w:rsidR="00B516AC">
              <w:rPr>
                <w:rFonts w:cs="Arial"/>
                <w:sz w:val="20"/>
              </w:rPr>
              <w:t>and visit some of the links provided on that page</w:t>
            </w:r>
          </w:p>
          <w:p w:rsidR="00060641" w:rsidRPr="006A59ED" w:rsidRDefault="009612A0" w:rsidP="005934D7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Complete the </w:t>
            </w:r>
            <w:r w:rsidR="00810C8F" w:rsidRPr="009F3A44">
              <w:rPr>
                <w:rFonts w:cs="Arial"/>
                <w:b/>
                <w:bCs/>
                <w:sz w:val="20"/>
              </w:rPr>
              <w:t>Reading and Writing Diagnostic</w:t>
            </w:r>
            <w:r>
              <w:rPr>
                <w:rFonts w:cs="Arial"/>
                <w:b/>
                <w:bCs/>
                <w:sz w:val="20"/>
              </w:rPr>
              <w:t>Assignment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16"/>
                <w:szCs w:val="16"/>
              </w:rPr>
              <w:id w:val="807826001"/>
              <w:placeholder>
                <w:docPart w:val="F2F4AB53E6D448D7BF308D2DB67B6C4C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6E2E51" w:rsidRDefault="00005BF2" w:rsidP="00B031CA">
                <w:pPr>
                  <w:jc w:val="center"/>
                  <w:rPr>
                    <w:rFonts w:cs="Arial"/>
                    <w:sz w:val="20"/>
                  </w:rPr>
                </w:pPr>
                <w:r w:rsidRPr="005E18CA">
                  <w:rPr>
                    <w:rFonts w:cs="Arial"/>
                    <w:sz w:val="16"/>
                    <w:szCs w:val="16"/>
                  </w:rPr>
                  <w:t>Ungraded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810C8F" w:rsidRPr="00A22213" w:rsidRDefault="00BC5098" w:rsidP="001B3273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875080705"/>
                <w:placeholder>
                  <w:docPart w:val="59FEA4232AAF4B9C9F0EAACBE12F517A"/>
                </w:placeholder>
                <w:date w:fullDate="2021-09-14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B4340">
                  <w:rPr>
                    <w:rFonts w:cs="Arial"/>
                    <w:sz w:val="20"/>
                  </w:rPr>
                  <w:t>Tuesday</w:t>
                </w:r>
                <w:r w:rsidR="00D353D3">
                  <w:rPr>
                    <w:rFonts w:cs="Arial"/>
                    <w:sz w:val="20"/>
                  </w:rPr>
                  <w:t>, September 1</w:t>
                </w:r>
                <w:r w:rsidR="00DB4340">
                  <w:rPr>
                    <w:rFonts w:cs="Arial"/>
                    <w:sz w:val="20"/>
                  </w:rPr>
                  <w:t>4</w:t>
                </w:r>
              </w:sdtContent>
            </w:sdt>
            <w:r w:rsidR="00183D67">
              <w:rPr>
                <w:rFonts w:cs="Arial"/>
                <w:sz w:val="20"/>
              </w:rPr>
              <w:br/>
            </w:r>
            <w:r w:rsidR="002E7FCF">
              <w:rPr>
                <w:rFonts w:cs="Arial"/>
                <w:sz w:val="20"/>
              </w:rPr>
              <w:t>at 11:59 p.m.</w:t>
            </w:r>
          </w:p>
        </w:tc>
      </w:tr>
      <w:tr w:rsidR="001B3273" w:rsidRPr="00A22213" w:rsidTr="00961B42">
        <w:trPr>
          <w:trHeight w:val="283"/>
        </w:trPr>
        <w:tc>
          <w:tcPr>
            <w:tcW w:w="703" w:type="dxa"/>
            <w:vMerge w:val="restart"/>
            <w:shd w:val="clear" w:color="auto" w:fill="auto"/>
            <w:vAlign w:val="center"/>
          </w:tcPr>
          <w:p w:rsidR="001B3273" w:rsidRPr="00A22213" w:rsidRDefault="001B3273" w:rsidP="002E7FCF">
            <w:pPr>
              <w:jc w:val="center"/>
              <w:rPr>
                <w:rFonts w:cs="Arial"/>
                <w:sz w:val="20"/>
              </w:rPr>
            </w:pPr>
            <w:r w:rsidRPr="00A22213">
              <w:rPr>
                <w:rFonts w:cs="Arial"/>
                <w:sz w:val="20"/>
              </w:rPr>
              <w:t>2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9E08F6" w:rsidRPr="009E08F6" w:rsidRDefault="009E08F6" w:rsidP="002E7FCF">
            <w:pPr>
              <w:jc w:val="left"/>
              <w:rPr>
                <w:rFonts w:cs="Arial"/>
                <w:sz w:val="20"/>
              </w:rPr>
            </w:pPr>
            <w:r w:rsidRPr="009E08F6">
              <w:rPr>
                <w:rFonts w:cs="Arial"/>
                <w:sz w:val="20"/>
              </w:rPr>
              <w:t xml:space="preserve">Read “The power of </w:t>
            </w:r>
            <w:r>
              <w:rPr>
                <w:rFonts w:cs="Arial"/>
                <w:sz w:val="20"/>
              </w:rPr>
              <w:t>i</w:t>
            </w:r>
            <w:r w:rsidRPr="009E08F6">
              <w:rPr>
                <w:rFonts w:cs="Arial"/>
                <w:sz w:val="20"/>
              </w:rPr>
              <w:t>ndigenous language learning” by Lianne Leddy</w:t>
            </w:r>
          </w:p>
          <w:p w:rsidR="001B3273" w:rsidRPr="00406F1D" w:rsidRDefault="00E90897" w:rsidP="002E7FCF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Complete </w:t>
            </w:r>
            <w:r w:rsidR="002D7E9F">
              <w:rPr>
                <w:rFonts w:cs="Arial"/>
                <w:b/>
                <w:bCs/>
                <w:sz w:val="20"/>
              </w:rPr>
              <w:t xml:space="preserve">Week 2 </w:t>
            </w:r>
            <w:r w:rsidR="0038198C">
              <w:rPr>
                <w:rFonts w:cs="Arial"/>
                <w:b/>
                <w:bCs/>
                <w:sz w:val="20"/>
              </w:rPr>
              <w:t>P</w:t>
            </w:r>
            <w:r w:rsidR="001B3273" w:rsidRPr="00406F1D">
              <w:rPr>
                <w:rFonts w:cs="Arial"/>
                <w:b/>
                <w:bCs/>
                <w:sz w:val="20"/>
              </w:rPr>
              <w:t xml:space="preserve">ractice </w:t>
            </w:r>
            <w:r w:rsidR="0038198C">
              <w:rPr>
                <w:rFonts w:cs="Arial"/>
                <w:b/>
                <w:bCs/>
                <w:sz w:val="20"/>
              </w:rPr>
              <w:t>Q</w:t>
            </w:r>
            <w:r w:rsidR="001B3273" w:rsidRPr="00406F1D">
              <w:rPr>
                <w:rFonts w:cs="Arial"/>
                <w:b/>
                <w:bCs/>
                <w:sz w:val="20"/>
              </w:rPr>
              <w:t>uiz</w:t>
            </w:r>
            <w:r w:rsidR="002D7E9F">
              <w:rPr>
                <w:rFonts w:cs="Arial"/>
                <w:b/>
                <w:bCs/>
                <w:sz w:val="20"/>
              </w:rPr>
              <w:t>: Reading Comprehension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16"/>
                <w:szCs w:val="16"/>
              </w:rPr>
              <w:id w:val="-148446367"/>
              <w:placeholder>
                <w:docPart w:val="ABA8ED362F1942CF93806D32746CB90E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6E2E51" w:rsidRDefault="001B3273" w:rsidP="00B031CA">
                <w:pPr>
                  <w:jc w:val="center"/>
                  <w:rPr>
                    <w:rFonts w:cs="Arial"/>
                    <w:sz w:val="20"/>
                  </w:rPr>
                </w:pPr>
                <w:r w:rsidRPr="005E18CA">
                  <w:rPr>
                    <w:rFonts w:cs="Arial"/>
                    <w:sz w:val="16"/>
                    <w:szCs w:val="16"/>
                  </w:rPr>
                  <w:t>Ungraded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1B3273" w:rsidRPr="00A22213" w:rsidRDefault="0041469D" w:rsidP="001B3273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Must be completed before you can </w:t>
            </w:r>
            <w:r w:rsidR="001145E1">
              <w:rPr>
                <w:rFonts w:cs="Arial"/>
                <w:sz w:val="20"/>
              </w:rPr>
              <w:t>submit</w:t>
            </w:r>
            <w:r w:rsidR="00CA26DD">
              <w:rPr>
                <w:rFonts w:cs="Arial"/>
                <w:sz w:val="20"/>
              </w:rPr>
              <w:t>Portfolio Task #1</w:t>
            </w:r>
          </w:p>
        </w:tc>
      </w:tr>
      <w:tr w:rsidR="001B3273" w:rsidRPr="00A22213" w:rsidTr="00961B42">
        <w:trPr>
          <w:trHeight w:val="283"/>
        </w:trPr>
        <w:tc>
          <w:tcPr>
            <w:tcW w:w="703" w:type="dxa"/>
            <w:vMerge/>
            <w:vAlign w:val="center"/>
          </w:tcPr>
          <w:p w:rsidR="001B3273" w:rsidRPr="00A22213" w:rsidRDefault="001B3273" w:rsidP="002E7FC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6375" w:type="dxa"/>
            <w:shd w:val="clear" w:color="auto" w:fill="auto"/>
            <w:vAlign w:val="center"/>
          </w:tcPr>
          <w:p w:rsidR="001B3273" w:rsidRDefault="009E08F6" w:rsidP="00AE23F1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ad “My meatballs, my self” by Tessa Vikander</w:t>
            </w:r>
          </w:p>
          <w:p w:rsidR="001B3273" w:rsidRPr="00F87AE8" w:rsidRDefault="00E90897" w:rsidP="00AE23F1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Complete </w:t>
            </w:r>
            <w:r w:rsidR="001B3273" w:rsidRPr="00F87AE8">
              <w:rPr>
                <w:rFonts w:cs="Arial"/>
                <w:b/>
                <w:bCs/>
                <w:sz w:val="20"/>
              </w:rPr>
              <w:t>Portfolio Task #1: Reading Comprehension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2018884250"/>
              <w:placeholder>
                <w:docPart w:val="15DA111E99414047B23F6BBEB8C51A76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6E2E51" w:rsidRDefault="001B3273" w:rsidP="00B031CA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5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1B3273" w:rsidRPr="00595213" w:rsidRDefault="00BC5098" w:rsidP="001B3273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581992938"/>
                <w:placeholder>
                  <w:docPart w:val="CC8D4A27257149C9AE5E104E0A74E9FE"/>
                </w:placeholder>
                <w:date w:fullDate="2021-09-21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B4340" w:rsidRPr="0015723F">
                  <w:rPr>
                    <w:rFonts w:cs="Arial"/>
                    <w:sz w:val="20"/>
                  </w:rPr>
                  <w:t>Tuesday</w:t>
                </w:r>
                <w:r w:rsidR="00DB4340">
                  <w:rPr>
                    <w:rFonts w:cs="Arial"/>
                    <w:sz w:val="20"/>
                  </w:rPr>
                  <w:t>, September 21</w:t>
                </w:r>
              </w:sdtContent>
            </w:sdt>
            <w:r w:rsidR="00183D67">
              <w:rPr>
                <w:rFonts w:cs="Arial"/>
                <w:sz w:val="20"/>
              </w:rPr>
              <w:br/>
            </w:r>
            <w:r w:rsidR="001B3273" w:rsidRPr="00595213">
              <w:rPr>
                <w:rFonts w:cs="Arial"/>
                <w:sz w:val="20"/>
              </w:rPr>
              <w:t>at 11:59 p.m.</w:t>
            </w:r>
          </w:p>
        </w:tc>
      </w:tr>
      <w:tr w:rsidR="00154AAC" w:rsidRPr="00A22213" w:rsidTr="00961B42">
        <w:trPr>
          <w:trHeight w:val="283"/>
        </w:trPr>
        <w:tc>
          <w:tcPr>
            <w:tcW w:w="703" w:type="dxa"/>
            <w:vMerge w:val="restart"/>
            <w:shd w:val="clear" w:color="auto" w:fill="auto"/>
            <w:vAlign w:val="center"/>
          </w:tcPr>
          <w:p w:rsidR="00154AAC" w:rsidRPr="00A22213" w:rsidRDefault="00154AAC" w:rsidP="002E7FCF">
            <w:pPr>
              <w:jc w:val="center"/>
              <w:rPr>
                <w:rFonts w:cs="Arial"/>
                <w:sz w:val="20"/>
              </w:rPr>
            </w:pPr>
            <w:r w:rsidRPr="00A22213">
              <w:rPr>
                <w:rFonts w:cs="Arial"/>
                <w:sz w:val="20"/>
              </w:rPr>
              <w:t>3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2D73BF" w:rsidRDefault="009E3B64" w:rsidP="002E7FCF">
            <w:pPr>
              <w:jc w:val="left"/>
              <w:rPr>
                <w:rFonts w:cs="Arial"/>
                <w:sz w:val="20"/>
              </w:rPr>
            </w:pPr>
            <w:r w:rsidRPr="00CE277C">
              <w:rPr>
                <w:rFonts w:cs="Arial"/>
                <w:sz w:val="20"/>
              </w:rPr>
              <w:t xml:space="preserve">Read </w:t>
            </w:r>
            <w:r w:rsidR="002D73BF" w:rsidRPr="00CE277C">
              <w:rPr>
                <w:rFonts w:cs="Arial"/>
                <w:sz w:val="20"/>
              </w:rPr>
              <w:t>“</w:t>
            </w:r>
            <w:r w:rsidR="00E513F5" w:rsidRPr="00CE277C">
              <w:rPr>
                <w:rFonts w:cs="Arial"/>
                <w:sz w:val="20"/>
              </w:rPr>
              <w:t>Video games are social spaces for today’s g</w:t>
            </w:r>
            <w:r w:rsidR="00A6158B" w:rsidRPr="00CE277C">
              <w:rPr>
                <w:rFonts w:cs="Arial"/>
                <w:sz w:val="20"/>
              </w:rPr>
              <w:t>eneration</w:t>
            </w:r>
            <w:r w:rsidR="002D73BF" w:rsidRPr="00CE277C">
              <w:rPr>
                <w:rFonts w:cs="Arial"/>
                <w:sz w:val="20"/>
              </w:rPr>
              <w:t>”</w:t>
            </w:r>
          </w:p>
          <w:p w:rsidR="00154AAC" w:rsidRPr="001C1526" w:rsidRDefault="00154AAC" w:rsidP="002E7FCF">
            <w:pPr>
              <w:jc w:val="left"/>
              <w:rPr>
                <w:rFonts w:cs="Arial"/>
                <w:b/>
                <w:bCs/>
                <w:sz w:val="20"/>
              </w:rPr>
            </w:pPr>
            <w:r w:rsidRPr="001C1526">
              <w:rPr>
                <w:rFonts w:cs="Arial"/>
                <w:b/>
                <w:bCs/>
                <w:sz w:val="20"/>
              </w:rPr>
              <w:t xml:space="preserve">Complete Week </w:t>
            </w:r>
            <w:r w:rsidR="00322368">
              <w:rPr>
                <w:rFonts w:cs="Arial"/>
                <w:b/>
                <w:bCs/>
                <w:sz w:val="20"/>
              </w:rPr>
              <w:t>3</w:t>
            </w:r>
            <w:r w:rsidRPr="001C1526">
              <w:rPr>
                <w:rFonts w:cs="Arial"/>
                <w:b/>
                <w:bCs/>
                <w:sz w:val="20"/>
              </w:rPr>
              <w:t xml:space="preserve"> Practice Quiz: </w:t>
            </w:r>
            <w:r w:rsidR="00322368">
              <w:rPr>
                <w:rFonts w:cs="Arial"/>
                <w:b/>
                <w:bCs/>
                <w:sz w:val="20"/>
              </w:rPr>
              <w:t>Sentence Writing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16"/>
                <w:szCs w:val="16"/>
              </w:rPr>
              <w:id w:val="463699939"/>
              <w:placeholder>
                <w:docPart w:val="867EAEDC3D484C43B5FD8D102613D3C1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6E2E51" w:rsidRDefault="00154AAC" w:rsidP="00B031CA">
                <w:pPr>
                  <w:jc w:val="center"/>
                  <w:rPr>
                    <w:rFonts w:cs="Arial"/>
                    <w:sz w:val="20"/>
                  </w:rPr>
                </w:pPr>
                <w:r w:rsidRPr="005E18CA">
                  <w:rPr>
                    <w:rFonts w:cs="Arial"/>
                    <w:sz w:val="16"/>
                    <w:szCs w:val="16"/>
                  </w:rPr>
                  <w:t>Ungraded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154AAC" w:rsidRPr="00A22213" w:rsidRDefault="00154AAC" w:rsidP="001B3273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Must be completed before you </w:t>
            </w:r>
            <w:r w:rsidR="002B6D1F">
              <w:rPr>
                <w:rFonts w:cs="Arial"/>
                <w:sz w:val="20"/>
              </w:rPr>
              <w:t>can</w:t>
            </w:r>
            <w:r w:rsidR="001145E1">
              <w:rPr>
                <w:rFonts w:cs="Arial"/>
                <w:sz w:val="20"/>
              </w:rPr>
              <w:t>submit</w:t>
            </w:r>
            <w:r>
              <w:rPr>
                <w:rFonts w:cs="Arial"/>
                <w:sz w:val="20"/>
              </w:rPr>
              <w:t xml:space="preserve"> Portfolio Task #2</w:t>
            </w:r>
          </w:p>
        </w:tc>
      </w:tr>
      <w:tr w:rsidR="00154AAC" w:rsidRPr="00A22213" w:rsidTr="00961B42">
        <w:trPr>
          <w:trHeight w:val="283"/>
        </w:trPr>
        <w:tc>
          <w:tcPr>
            <w:tcW w:w="703" w:type="dxa"/>
            <w:vMerge/>
            <w:vAlign w:val="center"/>
          </w:tcPr>
          <w:p w:rsidR="00154AAC" w:rsidRPr="00A22213" w:rsidRDefault="00154AAC" w:rsidP="002E7FC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6375" w:type="dxa"/>
            <w:shd w:val="clear" w:color="auto" w:fill="auto"/>
            <w:vAlign w:val="center"/>
          </w:tcPr>
          <w:p w:rsidR="00154AAC" w:rsidRDefault="00154AAC" w:rsidP="001C1526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ad “</w:t>
            </w:r>
            <w:r w:rsidR="00CE277C">
              <w:rPr>
                <w:rFonts w:cs="Arial"/>
                <w:sz w:val="20"/>
              </w:rPr>
              <w:t>How TikTok is changing pop culture and the world</w:t>
            </w:r>
            <w:r>
              <w:rPr>
                <w:rFonts w:cs="Arial"/>
                <w:sz w:val="20"/>
              </w:rPr>
              <w:t>”</w:t>
            </w:r>
          </w:p>
          <w:p w:rsidR="00154AAC" w:rsidRPr="001C1526" w:rsidRDefault="00E90897" w:rsidP="001C1526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Complete</w:t>
            </w:r>
            <w:r w:rsidR="00154AAC" w:rsidRPr="001C1526">
              <w:rPr>
                <w:rFonts w:cs="Arial"/>
                <w:b/>
                <w:bCs/>
                <w:sz w:val="20"/>
              </w:rPr>
              <w:t>Portfolio Task #2: Sentence Writing</w:t>
            </w:r>
            <w:r w:rsidRPr="00945D10">
              <w:rPr>
                <w:rFonts w:cs="Arial"/>
                <w:b/>
                <w:bCs/>
                <w:sz w:val="20"/>
                <w:highlight w:val="yellow"/>
              </w:rPr>
              <w:t>Quiz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-1013842779"/>
              <w:placeholder>
                <w:docPart w:val="B7FE49798629424398F714FCE0CA4C8B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154AAC" w:rsidRPr="00D56EA1" w:rsidRDefault="00154AAC" w:rsidP="00B031CA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5%</w:t>
                </w:r>
              </w:p>
            </w:sdtContent>
          </w:sdt>
          <w:p w:rsidR="006E2E51" w:rsidRDefault="006E2E51" w:rsidP="00B031CA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862" w:type="dxa"/>
            <w:shd w:val="clear" w:color="auto" w:fill="auto"/>
            <w:vAlign w:val="center"/>
          </w:tcPr>
          <w:p w:rsidR="00154AAC" w:rsidRPr="00595213" w:rsidRDefault="00BC5098" w:rsidP="001B3273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585383551"/>
                <w:placeholder>
                  <w:docPart w:val="E03C4E7789F94DA4A0FCA6474DC1BBDC"/>
                </w:placeholder>
                <w:date w:fullDate="2021-09-28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B4340" w:rsidRPr="006565AD">
                  <w:rPr>
                    <w:rFonts w:cs="Arial"/>
                    <w:sz w:val="20"/>
                  </w:rPr>
                  <w:t>Tuesday</w:t>
                </w:r>
                <w:r w:rsidR="00DB4340">
                  <w:rPr>
                    <w:rFonts w:cs="Arial"/>
                    <w:sz w:val="20"/>
                  </w:rPr>
                  <w:t>, September 28</w:t>
                </w:r>
              </w:sdtContent>
            </w:sdt>
            <w:r w:rsidR="00183D67">
              <w:rPr>
                <w:rFonts w:cs="Arial"/>
                <w:sz w:val="20"/>
              </w:rPr>
              <w:br/>
            </w:r>
            <w:r w:rsidR="00C65DB6" w:rsidRPr="00595213">
              <w:rPr>
                <w:rFonts w:cs="Arial"/>
                <w:sz w:val="20"/>
              </w:rPr>
              <w:t>at 11:59 p.m.</w:t>
            </w:r>
          </w:p>
        </w:tc>
      </w:tr>
      <w:tr w:rsidR="00171E6D" w:rsidRPr="00A22213" w:rsidTr="00961B42">
        <w:trPr>
          <w:trHeight w:val="283"/>
        </w:trPr>
        <w:tc>
          <w:tcPr>
            <w:tcW w:w="703" w:type="dxa"/>
            <w:vMerge w:val="restart"/>
            <w:shd w:val="clear" w:color="auto" w:fill="auto"/>
            <w:vAlign w:val="center"/>
          </w:tcPr>
          <w:p w:rsidR="00171E6D" w:rsidRPr="00A22213" w:rsidRDefault="00171E6D" w:rsidP="002E7FCF">
            <w:pPr>
              <w:jc w:val="center"/>
              <w:rPr>
                <w:rFonts w:cs="Arial"/>
                <w:sz w:val="20"/>
              </w:rPr>
            </w:pPr>
            <w:r w:rsidRPr="00A22213">
              <w:rPr>
                <w:rFonts w:cs="Arial"/>
                <w:sz w:val="20"/>
              </w:rPr>
              <w:t>4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171E6D" w:rsidRDefault="00171E6D" w:rsidP="002E7FCF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ad “</w:t>
            </w:r>
            <w:r w:rsidR="00BC0710">
              <w:rPr>
                <w:rFonts w:cs="Arial"/>
                <w:sz w:val="20"/>
              </w:rPr>
              <w:t>In the midst of the pandemic, the workplace revolution is here</w:t>
            </w:r>
            <w:r>
              <w:rPr>
                <w:rFonts w:cs="Arial"/>
                <w:sz w:val="20"/>
              </w:rPr>
              <w:t xml:space="preserve">” by </w:t>
            </w:r>
            <w:r w:rsidR="002D6083">
              <w:rPr>
                <w:rFonts w:cs="Arial"/>
                <w:sz w:val="20"/>
              </w:rPr>
              <w:t>Darryl Wright</w:t>
            </w:r>
          </w:p>
          <w:p w:rsidR="00171E6D" w:rsidRPr="000A6C6F" w:rsidRDefault="00171E6D" w:rsidP="002E7FCF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Complete Week </w:t>
            </w:r>
            <w:r w:rsidR="00633974">
              <w:rPr>
                <w:rFonts w:cs="Arial"/>
                <w:b/>
                <w:bCs/>
                <w:sz w:val="20"/>
              </w:rPr>
              <w:t>4</w:t>
            </w:r>
            <w:r>
              <w:rPr>
                <w:rFonts w:cs="Arial"/>
                <w:b/>
                <w:bCs/>
                <w:sz w:val="20"/>
              </w:rPr>
              <w:t xml:space="preserve"> Practice Quiz: </w:t>
            </w:r>
            <w:r w:rsidR="00633974">
              <w:rPr>
                <w:rFonts w:cs="Arial"/>
                <w:b/>
                <w:bCs/>
                <w:sz w:val="20"/>
              </w:rPr>
              <w:t>Integrating Quotations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16"/>
                <w:szCs w:val="16"/>
              </w:rPr>
              <w:id w:val="-1460561872"/>
              <w:placeholder>
                <w:docPart w:val="814FF642CA3D478E8EE56453F968BCA7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6E2E51" w:rsidRDefault="00171E6D" w:rsidP="00B031CA">
                <w:pPr>
                  <w:jc w:val="center"/>
                  <w:rPr>
                    <w:rFonts w:cs="Arial"/>
                    <w:sz w:val="20"/>
                  </w:rPr>
                </w:pPr>
                <w:r w:rsidRPr="005E18CA">
                  <w:rPr>
                    <w:rFonts w:cs="Arial"/>
                    <w:sz w:val="16"/>
                    <w:szCs w:val="16"/>
                  </w:rPr>
                  <w:t>Ungraded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171E6D" w:rsidRPr="00A22213" w:rsidRDefault="00171E6D" w:rsidP="001B3273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Must be completed before you </w:t>
            </w:r>
            <w:r w:rsidR="002B6D1F">
              <w:rPr>
                <w:rFonts w:cs="Arial"/>
                <w:sz w:val="20"/>
              </w:rPr>
              <w:t>can</w:t>
            </w:r>
            <w:r w:rsidR="001145E1">
              <w:rPr>
                <w:rFonts w:cs="Arial"/>
                <w:sz w:val="20"/>
              </w:rPr>
              <w:t>submit</w:t>
            </w:r>
            <w:r>
              <w:rPr>
                <w:rFonts w:cs="Arial"/>
                <w:sz w:val="20"/>
              </w:rPr>
              <w:t xml:space="preserve"> Portfolio Task #3</w:t>
            </w:r>
          </w:p>
        </w:tc>
      </w:tr>
      <w:tr w:rsidR="00171E6D" w:rsidRPr="00A22213" w:rsidTr="00961B42">
        <w:trPr>
          <w:trHeight w:val="283"/>
        </w:trPr>
        <w:tc>
          <w:tcPr>
            <w:tcW w:w="703" w:type="dxa"/>
            <w:vMerge/>
            <w:vAlign w:val="center"/>
          </w:tcPr>
          <w:p w:rsidR="00171E6D" w:rsidRPr="00A22213" w:rsidRDefault="00171E6D" w:rsidP="002E7FCF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6375" w:type="dxa"/>
            <w:shd w:val="clear" w:color="auto" w:fill="auto"/>
            <w:vAlign w:val="center"/>
          </w:tcPr>
          <w:p w:rsidR="00171E6D" w:rsidRPr="007F6F92" w:rsidRDefault="00171E6D" w:rsidP="002E7FCF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ad “</w:t>
            </w:r>
            <w:r w:rsidR="002D6083">
              <w:rPr>
                <w:rFonts w:cs="Arial"/>
                <w:sz w:val="20"/>
              </w:rPr>
              <w:t>Is something missing from your company’s satisfaction package?” by Deborah Archambeault, et al.</w:t>
            </w:r>
          </w:p>
          <w:p w:rsidR="00171E6D" w:rsidRDefault="007A324D" w:rsidP="002E7FCF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Complete </w:t>
            </w:r>
            <w:r w:rsidR="00171E6D" w:rsidRPr="000A6C6F">
              <w:rPr>
                <w:rFonts w:cs="Arial"/>
                <w:b/>
                <w:bCs/>
                <w:sz w:val="20"/>
              </w:rPr>
              <w:t>Portfolio Task #3: Integrating Quotations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-789510558"/>
              <w:placeholder>
                <w:docPart w:val="9D7CDB85A1F24E018F63678E4A39C0DC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171E6D" w:rsidRPr="00D56EA1" w:rsidRDefault="002A0AA2" w:rsidP="00B031CA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5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171E6D" w:rsidRPr="00595213" w:rsidRDefault="00BC5098" w:rsidP="001B3273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1056705070"/>
                <w:placeholder>
                  <w:docPart w:val="ECF0A097CE7640FA9EC0A2BBDCEEA04E"/>
                </w:placeholder>
                <w:date w:fullDate="2021-10-05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B4340" w:rsidRPr="00475A5F">
                  <w:rPr>
                    <w:rFonts w:cs="Arial"/>
                    <w:sz w:val="20"/>
                  </w:rPr>
                  <w:t>Tuesday</w:t>
                </w:r>
                <w:r w:rsidR="00DB4340">
                  <w:rPr>
                    <w:rFonts w:cs="Arial"/>
                    <w:sz w:val="20"/>
                  </w:rPr>
                  <w:t>, October 5</w:t>
                </w:r>
              </w:sdtContent>
            </w:sdt>
            <w:r w:rsidR="00183D67">
              <w:rPr>
                <w:rFonts w:cs="Arial"/>
                <w:sz w:val="20"/>
              </w:rPr>
              <w:br/>
            </w:r>
            <w:r w:rsidR="00171E6D" w:rsidRPr="00595213">
              <w:rPr>
                <w:rFonts w:cs="Arial"/>
                <w:sz w:val="20"/>
              </w:rPr>
              <w:t>at 11:59 p.m.</w:t>
            </w:r>
          </w:p>
        </w:tc>
      </w:tr>
      <w:tr w:rsidR="00491BCB" w:rsidRPr="00A22213" w:rsidTr="00961B42">
        <w:trPr>
          <w:trHeight w:val="283"/>
        </w:trPr>
        <w:tc>
          <w:tcPr>
            <w:tcW w:w="703" w:type="dxa"/>
            <w:vMerge w:val="restart"/>
            <w:shd w:val="clear" w:color="auto" w:fill="auto"/>
            <w:vAlign w:val="center"/>
          </w:tcPr>
          <w:p w:rsidR="00491BCB" w:rsidRPr="00A22213" w:rsidRDefault="00491BCB" w:rsidP="002E7FCF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5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491BCB" w:rsidRDefault="00491BCB" w:rsidP="00491BCB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Read “With he Shift to online learning, students with disabilities face new barriers” by John Loeppky</w:t>
            </w:r>
          </w:p>
          <w:p w:rsidR="00491BCB" w:rsidRPr="00AB1B1B" w:rsidRDefault="00491BCB" w:rsidP="00D6301E">
            <w:pPr>
              <w:jc w:val="left"/>
              <w:rPr>
                <w:rFonts w:cs="Arial"/>
                <w:sz w:val="20"/>
              </w:rPr>
            </w:pPr>
            <w:r w:rsidRPr="00AB1B1B">
              <w:rPr>
                <w:rFonts w:cs="Arial"/>
                <w:b/>
                <w:bCs/>
                <w:sz w:val="20"/>
              </w:rPr>
              <w:t>Complete Practice Quiz for Paragraph Writing Assignment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491BCB" w:rsidRDefault="00491BCB" w:rsidP="00D6301E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16"/>
                <w:szCs w:val="16"/>
              </w:rPr>
              <w:t>U</w:t>
            </w:r>
            <w:r w:rsidRPr="00F174A2">
              <w:rPr>
                <w:rFonts w:cs="Arial"/>
                <w:sz w:val="16"/>
                <w:szCs w:val="16"/>
              </w:rPr>
              <w:t>ngraded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491BCB" w:rsidRPr="00A22213" w:rsidRDefault="00491BCB" w:rsidP="00D6301E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ust be completed before you can submit the Paragraph Writing Assignment</w:t>
            </w:r>
          </w:p>
        </w:tc>
      </w:tr>
      <w:tr w:rsidR="00D6301E" w:rsidRPr="00A22213" w:rsidTr="00961B42">
        <w:trPr>
          <w:trHeight w:val="283"/>
        </w:trPr>
        <w:tc>
          <w:tcPr>
            <w:tcW w:w="703" w:type="dxa"/>
            <w:vMerge/>
            <w:shd w:val="clear" w:color="auto" w:fill="auto"/>
            <w:vAlign w:val="center"/>
          </w:tcPr>
          <w:p w:rsidR="00D6301E" w:rsidRPr="00A22213" w:rsidRDefault="00D6301E" w:rsidP="00D6301E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6375" w:type="dxa"/>
            <w:shd w:val="clear" w:color="auto" w:fill="auto"/>
            <w:vAlign w:val="center"/>
          </w:tcPr>
          <w:p w:rsidR="00491BCB" w:rsidRDefault="00491BCB" w:rsidP="00D6301E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sz w:val="20"/>
              </w:rPr>
              <w:t>Read “The future is virtual” by Paul Wells</w:t>
            </w:r>
          </w:p>
          <w:p w:rsidR="00D6301E" w:rsidRPr="00B445DF" w:rsidRDefault="00812CD2" w:rsidP="00D6301E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Complete </w:t>
            </w:r>
            <w:r w:rsidR="00D6301E" w:rsidRPr="00F6625C">
              <w:rPr>
                <w:rFonts w:cs="Arial"/>
                <w:b/>
                <w:bCs/>
                <w:sz w:val="20"/>
              </w:rPr>
              <w:t>Paragraph Writing</w:t>
            </w:r>
            <w:r w:rsidR="00D6301E">
              <w:rPr>
                <w:rFonts w:cs="Arial"/>
                <w:b/>
                <w:bCs/>
                <w:sz w:val="20"/>
              </w:rPr>
              <w:t xml:space="preserve"> Assignment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-2055066960"/>
              <w:placeholder>
                <w:docPart w:val="BD7A8B8D0A9B40C7A12AD7AD613CEDBE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D6301E" w:rsidRDefault="00D6301E" w:rsidP="00D6301E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10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D6301E" w:rsidRPr="00A22213" w:rsidRDefault="00BC5098" w:rsidP="00D6301E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648982734"/>
                <w:placeholder>
                  <w:docPart w:val="35260BC193DB4A4CBCBC39BFD24C4169"/>
                </w:placeholder>
                <w:date w:fullDate="2021-10-12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B4340" w:rsidRPr="00275816">
                  <w:rPr>
                    <w:rFonts w:cs="Arial"/>
                    <w:sz w:val="20"/>
                  </w:rPr>
                  <w:t>Tuesday</w:t>
                </w:r>
                <w:r w:rsidR="00DB4340">
                  <w:rPr>
                    <w:rFonts w:cs="Arial"/>
                    <w:sz w:val="20"/>
                  </w:rPr>
                  <w:t>, October 12</w:t>
                </w:r>
              </w:sdtContent>
            </w:sdt>
            <w:r w:rsidR="00D6301E">
              <w:rPr>
                <w:rFonts w:cs="Arial"/>
                <w:sz w:val="20"/>
              </w:rPr>
              <w:br/>
            </w:r>
            <w:r w:rsidR="00D6301E" w:rsidRPr="00595213">
              <w:rPr>
                <w:rFonts w:cs="Arial"/>
                <w:sz w:val="20"/>
              </w:rPr>
              <w:t>at 11:59 p.m.</w:t>
            </w:r>
          </w:p>
        </w:tc>
      </w:tr>
      <w:tr w:rsidR="00E440B3" w:rsidRPr="00A22213" w:rsidTr="00961B42">
        <w:trPr>
          <w:trHeight w:val="283"/>
        </w:trPr>
        <w:tc>
          <w:tcPr>
            <w:tcW w:w="703" w:type="dxa"/>
            <w:vMerge w:val="restart"/>
            <w:shd w:val="clear" w:color="auto" w:fill="auto"/>
            <w:vAlign w:val="center"/>
          </w:tcPr>
          <w:p w:rsidR="00E440B3" w:rsidRPr="00A22213" w:rsidRDefault="00E440B3" w:rsidP="00D6301E">
            <w:pPr>
              <w:jc w:val="center"/>
              <w:rPr>
                <w:rFonts w:cs="Arial"/>
                <w:sz w:val="20"/>
              </w:rPr>
            </w:pPr>
            <w:r w:rsidRPr="00A22213">
              <w:rPr>
                <w:rFonts w:cs="Arial"/>
                <w:sz w:val="20"/>
              </w:rPr>
              <w:t>6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E440B3" w:rsidRDefault="000F30B0" w:rsidP="00D6301E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Mandatory Self-</w:t>
            </w:r>
            <w:r w:rsidR="0055503A">
              <w:rPr>
                <w:rFonts w:cs="Arial"/>
                <w:b/>
                <w:bCs/>
                <w:sz w:val="20"/>
              </w:rPr>
              <w:t>Reflection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E440B3" w:rsidRDefault="00E440B3" w:rsidP="00D6301E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862" w:type="dxa"/>
            <w:shd w:val="clear" w:color="auto" w:fill="auto"/>
            <w:vAlign w:val="center"/>
          </w:tcPr>
          <w:p w:rsidR="00E440B3" w:rsidRDefault="000F30B0" w:rsidP="00D6301E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ust be completed before you can submit the Cumulative Mid-Semester Assessment</w:t>
            </w:r>
          </w:p>
        </w:tc>
      </w:tr>
      <w:tr w:rsidR="00E440B3" w:rsidRPr="00A22213" w:rsidTr="00961B42">
        <w:trPr>
          <w:trHeight w:val="283"/>
        </w:trPr>
        <w:tc>
          <w:tcPr>
            <w:tcW w:w="703" w:type="dxa"/>
            <w:vMerge/>
            <w:shd w:val="clear" w:color="auto" w:fill="auto"/>
            <w:vAlign w:val="center"/>
          </w:tcPr>
          <w:p w:rsidR="00E440B3" w:rsidRPr="00A22213" w:rsidRDefault="00E440B3" w:rsidP="00D6301E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6375" w:type="dxa"/>
            <w:shd w:val="clear" w:color="auto" w:fill="auto"/>
            <w:vAlign w:val="center"/>
          </w:tcPr>
          <w:p w:rsidR="00E440B3" w:rsidRPr="00B445DF" w:rsidRDefault="00E440B3" w:rsidP="00D6301E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Cumulative Mid-Semester Assessment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-1692214774"/>
              <w:placeholder>
                <w:docPart w:val="78C81B7A144A45EEAD931D09669C5642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E440B3" w:rsidRDefault="00E440B3" w:rsidP="00D6301E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15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E440B3" w:rsidRDefault="00BC5098" w:rsidP="00D6301E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1657835477"/>
                <w:placeholder>
                  <w:docPart w:val="46A84E76F3734817A7859102F4401CFD"/>
                </w:placeholder>
                <w:date w:fullDate="2021-10-19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B4340" w:rsidRPr="00B00141">
                  <w:rPr>
                    <w:rFonts w:cs="Arial"/>
                    <w:sz w:val="20"/>
                  </w:rPr>
                  <w:t>Tuesday</w:t>
                </w:r>
                <w:r w:rsidR="00DB4340">
                  <w:rPr>
                    <w:rFonts w:cs="Arial"/>
                    <w:sz w:val="20"/>
                  </w:rPr>
                  <w:t>, October 19</w:t>
                </w:r>
              </w:sdtContent>
            </w:sdt>
            <w:r w:rsidR="00E440B3">
              <w:rPr>
                <w:rFonts w:cs="Arial"/>
                <w:sz w:val="20"/>
              </w:rPr>
              <w:br/>
            </w:r>
            <w:r w:rsidR="00E440B3" w:rsidRPr="00595213">
              <w:rPr>
                <w:rFonts w:cs="Arial"/>
                <w:sz w:val="20"/>
              </w:rPr>
              <w:t>at 11:59 p.m.</w:t>
            </w:r>
          </w:p>
        </w:tc>
      </w:tr>
      <w:tr w:rsidR="00FB0830" w:rsidRPr="00A22213" w:rsidTr="00961B42">
        <w:trPr>
          <w:trHeight w:val="283"/>
        </w:trPr>
        <w:tc>
          <w:tcPr>
            <w:tcW w:w="703" w:type="dxa"/>
            <w:vMerge w:val="restart"/>
            <w:shd w:val="clear" w:color="auto" w:fill="auto"/>
            <w:vAlign w:val="center"/>
          </w:tcPr>
          <w:p w:rsidR="00FB0830" w:rsidRPr="00A22213" w:rsidRDefault="00FB0830" w:rsidP="00D6301E">
            <w:pPr>
              <w:jc w:val="center"/>
              <w:rPr>
                <w:rFonts w:cs="Arial"/>
                <w:sz w:val="20"/>
              </w:rPr>
            </w:pPr>
            <w:r w:rsidRPr="00A22213">
              <w:rPr>
                <w:rFonts w:cs="Arial"/>
                <w:sz w:val="20"/>
              </w:rPr>
              <w:t>7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FB0830" w:rsidRPr="002A0AA2" w:rsidRDefault="00FB0830" w:rsidP="00D6301E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Week 7 </w:t>
            </w:r>
            <w:r w:rsidRPr="002A0AA2">
              <w:rPr>
                <w:rFonts w:cs="Arial"/>
                <w:b/>
                <w:bCs/>
                <w:sz w:val="20"/>
              </w:rPr>
              <w:t>Practice Qui</w:t>
            </w:r>
            <w:r>
              <w:rPr>
                <w:rFonts w:cs="Arial"/>
                <w:b/>
                <w:bCs/>
                <w:sz w:val="20"/>
              </w:rPr>
              <w:t xml:space="preserve">z: </w:t>
            </w:r>
            <w:r w:rsidRPr="002A0AA2">
              <w:rPr>
                <w:rFonts w:cs="Arial"/>
                <w:b/>
                <w:bCs/>
                <w:sz w:val="20"/>
              </w:rPr>
              <w:t>Library Research Skills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16"/>
                <w:szCs w:val="16"/>
              </w:rPr>
              <w:id w:val="-258758172"/>
              <w:placeholder>
                <w:docPart w:val="BD24ABF11A3447B3993C4CADF767748D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FB0830" w:rsidRDefault="00FB0830" w:rsidP="00D6301E">
                <w:pPr>
                  <w:jc w:val="center"/>
                  <w:rPr>
                    <w:rFonts w:cs="Arial"/>
                    <w:sz w:val="20"/>
                  </w:rPr>
                </w:pPr>
                <w:r w:rsidRPr="005E18CA">
                  <w:rPr>
                    <w:rFonts w:cs="Arial"/>
                    <w:sz w:val="16"/>
                    <w:szCs w:val="16"/>
                  </w:rPr>
                  <w:t>Ungraded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FB0830" w:rsidRPr="00A22213" w:rsidRDefault="00FB0830" w:rsidP="00D6301E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ust be completed before you can submit Portfolio Task #4</w:t>
            </w:r>
          </w:p>
        </w:tc>
      </w:tr>
      <w:tr w:rsidR="00FB0830" w:rsidRPr="00A22213" w:rsidTr="00961B42">
        <w:trPr>
          <w:trHeight w:val="283"/>
        </w:trPr>
        <w:tc>
          <w:tcPr>
            <w:tcW w:w="703" w:type="dxa"/>
            <w:vMerge/>
            <w:shd w:val="clear" w:color="auto" w:fill="auto"/>
            <w:vAlign w:val="center"/>
          </w:tcPr>
          <w:p w:rsidR="00FB0830" w:rsidRPr="00A22213" w:rsidRDefault="00FB0830" w:rsidP="00D6301E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6375" w:type="dxa"/>
            <w:shd w:val="clear" w:color="auto" w:fill="auto"/>
            <w:vAlign w:val="center"/>
          </w:tcPr>
          <w:p w:rsidR="00FB0830" w:rsidRPr="009D26A3" w:rsidRDefault="00FB0830" w:rsidP="00D6301E">
            <w:pPr>
              <w:jc w:val="left"/>
              <w:rPr>
                <w:rFonts w:cs="Arial"/>
                <w:b/>
                <w:bCs/>
                <w:sz w:val="20"/>
              </w:rPr>
            </w:pPr>
            <w:r w:rsidRPr="009D26A3">
              <w:rPr>
                <w:rFonts w:cs="Arial"/>
                <w:b/>
                <w:bCs/>
                <w:sz w:val="20"/>
              </w:rPr>
              <w:t>Portfolio Task #4: Library Research Skills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1971861674"/>
              <w:placeholder>
                <w:docPart w:val="6358DE2A59304F7485E3D03AD438467A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FB0830" w:rsidRDefault="00FB0830" w:rsidP="00D6301E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10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FB0830" w:rsidRPr="00595213" w:rsidRDefault="00BC5098" w:rsidP="00D6301E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  <w:highlight w:val="yellow"/>
                </w:rPr>
                <w:id w:val="175543459"/>
                <w:placeholder>
                  <w:docPart w:val="1C1612EA5E9F4815948CA06F1AA6F208"/>
                </w:placeholder>
                <w:date w:fullDate="2021-11-02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336541">
                  <w:rPr>
                    <w:rFonts w:cs="Arial"/>
                    <w:sz w:val="20"/>
                    <w:highlight w:val="yellow"/>
                  </w:rPr>
                  <w:t>Tuesday</w:t>
                </w:r>
                <w:r w:rsidR="00DB4340">
                  <w:rPr>
                    <w:rFonts w:cs="Arial"/>
                    <w:sz w:val="20"/>
                    <w:highlight w:val="yellow"/>
                  </w:rPr>
                  <w:t xml:space="preserve">, </w:t>
                </w:r>
                <w:r w:rsidR="00336541">
                  <w:rPr>
                    <w:rFonts w:cs="Arial"/>
                    <w:sz w:val="20"/>
                    <w:highlight w:val="yellow"/>
                  </w:rPr>
                  <w:t>Novem</w:t>
                </w:r>
                <w:r w:rsidR="00DB4340">
                  <w:rPr>
                    <w:rFonts w:cs="Arial"/>
                    <w:sz w:val="20"/>
                    <w:highlight w:val="yellow"/>
                  </w:rPr>
                  <w:t>ber 2</w:t>
                </w:r>
              </w:sdtContent>
            </w:sdt>
            <w:r w:rsidR="00FB0830">
              <w:rPr>
                <w:rFonts w:cs="Arial"/>
                <w:sz w:val="20"/>
              </w:rPr>
              <w:br/>
            </w:r>
            <w:r w:rsidR="00FB0830" w:rsidRPr="00595213">
              <w:rPr>
                <w:rFonts w:cs="Arial"/>
                <w:sz w:val="20"/>
              </w:rPr>
              <w:t>at 11:59 p.m.</w:t>
            </w:r>
          </w:p>
        </w:tc>
      </w:tr>
      <w:tr w:rsidR="00D6301E" w:rsidRPr="00A22213" w:rsidTr="00961B42">
        <w:trPr>
          <w:trHeight w:val="283"/>
        </w:trPr>
        <w:tc>
          <w:tcPr>
            <w:tcW w:w="703" w:type="dxa"/>
            <w:shd w:val="clear" w:color="auto" w:fill="D9D9D9" w:themeFill="background1" w:themeFillShade="D9"/>
            <w:vAlign w:val="center"/>
          </w:tcPr>
          <w:p w:rsidR="00D6301E" w:rsidRPr="00A22213" w:rsidRDefault="00D6301E" w:rsidP="00D6301E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8</w:t>
            </w:r>
          </w:p>
        </w:tc>
        <w:tc>
          <w:tcPr>
            <w:tcW w:w="6375" w:type="dxa"/>
            <w:shd w:val="clear" w:color="auto" w:fill="D9D9D9" w:themeFill="background1" w:themeFillShade="D9"/>
            <w:vAlign w:val="center"/>
          </w:tcPr>
          <w:p w:rsidR="00D6301E" w:rsidRPr="00A22213" w:rsidRDefault="00D6301E" w:rsidP="00D6301E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Student Success Week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D6301E" w:rsidRPr="00A22213" w:rsidRDefault="00D6301E" w:rsidP="00D6301E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D6301E" w:rsidRPr="009144E4" w:rsidRDefault="00D6301E" w:rsidP="00D6301E">
            <w:pPr>
              <w:jc w:val="left"/>
              <w:rPr>
                <w:rFonts w:cs="Arial"/>
                <w:sz w:val="20"/>
              </w:rPr>
            </w:pPr>
          </w:p>
        </w:tc>
      </w:tr>
      <w:tr w:rsidR="00D6301E" w:rsidRPr="00A22213" w:rsidTr="00961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/>
        </w:trPr>
        <w:tc>
          <w:tcPr>
            <w:tcW w:w="703" w:type="dxa"/>
            <w:shd w:val="clear" w:color="auto" w:fill="auto"/>
            <w:vAlign w:val="center"/>
          </w:tcPr>
          <w:p w:rsidR="00D6301E" w:rsidRPr="00A22213" w:rsidRDefault="00D6301E" w:rsidP="00D6301E">
            <w:pPr>
              <w:jc w:val="center"/>
              <w:rPr>
                <w:rFonts w:cs="Arial"/>
                <w:sz w:val="20"/>
              </w:rPr>
            </w:pPr>
            <w:r w:rsidRPr="00A22213">
              <w:rPr>
                <w:rFonts w:cs="Arial"/>
                <w:sz w:val="20"/>
              </w:rPr>
              <w:t>9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D6301E" w:rsidRPr="00A22213" w:rsidRDefault="00D6301E" w:rsidP="00D6301E">
            <w:pPr>
              <w:jc w:val="left"/>
              <w:rPr>
                <w:rFonts w:cs="Arial"/>
                <w:sz w:val="20"/>
              </w:rPr>
            </w:pPr>
            <w:r w:rsidRPr="002E537D">
              <w:rPr>
                <w:rFonts w:cs="Arial"/>
                <w:b/>
                <w:bCs/>
                <w:sz w:val="20"/>
              </w:rPr>
              <w:t>Research Proposal</w:t>
            </w:r>
            <w:r w:rsidR="00934B6F">
              <w:rPr>
                <w:rFonts w:cs="Arial"/>
                <w:b/>
                <w:bCs/>
                <w:sz w:val="20"/>
              </w:rPr>
              <w:t xml:space="preserve"> Assignment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1402643153"/>
              <w:placeholder>
                <w:docPart w:val="54FA7814F3804AF8A8BDAD26E1D4E568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D6301E" w:rsidRPr="00A22213" w:rsidRDefault="00D6301E" w:rsidP="00D6301E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10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D6301E" w:rsidRPr="009144E4" w:rsidRDefault="00BC5098" w:rsidP="00D6301E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-260381923"/>
                <w:placeholder>
                  <w:docPart w:val="58013B38FCD5437493FACD23DDBF2A65"/>
                </w:placeholder>
                <w:date w:fullDate="2021-11-09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B4340" w:rsidRPr="00675FC8">
                  <w:rPr>
                    <w:rFonts w:cs="Arial"/>
                    <w:sz w:val="20"/>
                  </w:rPr>
                  <w:t>Tuesday</w:t>
                </w:r>
                <w:r w:rsidR="00DB4340">
                  <w:rPr>
                    <w:rFonts w:cs="Arial"/>
                    <w:sz w:val="20"/>
                  </w:rPr>
                  <w:t>, November 9</w:t>
                </w:r>
              </w:sdtContent>
            </w:sdt>
            <w:r w:rsidR="00D6301E">
              <w:rPr>
                <w:rFonts w:cs="Arial"/>
                <w:sz w:val="20"/>
              </w:rPr>
              <w:br/>
            </w:r>
            <w:r w:rsidR="00D6301E" w:rsidRPr="00595213">
              <w:rPr>
                <w:rFonts w:cs="Arial"/>
                <w:sz w:val="20"/>
              </w:rPr>
              <w:t>at 11:59 p.m.</w:t>
            </w:r>
          </w:p>
        </w:tc>
      </w:tr>
      <w:tr w:rsidR="00D6301E" w:rsidRPr="00A22213" w:rsidTr="00961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/>
        </w:trPr>
        <w:tc>
          <w:tcPr>
            <w:tcW w:w="703" w:type="dxa"/>
            <w:shd w:val="clear" w:color="auto" w:fill="D9D9D9" w:themeFill="background1" w:themeFillShade="D9"/>
            <w:vAlign w:val="center"/>
          </w:tcPr>
          <w:p w:rsidR="00D6301E" w:rsidRPr="00A22213" w:rsidRDefault="00D6301E" w:rsidP="00D6301E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0</w:t>
            </w:r>
          </w:p>
        </w:tc>
        <w:tc>
          <w:tcPr>
            <w:tcW w:w="6375" w:type="dxa"/>
            <w:shd w:val="clear" w:color="auto" w:fill="D9D9D9" w:themeFill="background1" w:themeFillShade="D9"/>
            <w:vAlign w:val="center"/>
          </w:tcPr>
          <w:p w:rsidR="00D6301E" w:rsidRPr="00A22213" w:rsidRDefault="00D6301E" w:rsidP="00D6301E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No Assignments due this week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D6301E" w:rsidRPr="00A22213" w:rsidRDefault="00D6301E" w:rsidP="00D6301E">
            <w:pPr>
              <w:rPr>
                <w:rFonts w:cs="Arial"/>
                <w:sz w:val="20"/>
              </w:rPr>
            </w:pPr>
          </w:p>
        </w:tc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D6301E" w:rsidRPr="009144E4" w:rsidRDefault="00D6301E" w:rsidP="00D6301E">
            <w:pPr>
              <w:jc w:val="left"/>
              <w:rPr>
                <w:rFonts w:cs="Arial"/>
                <w:sz w:val="20"/>
              </w:rPr>
            </w:pPr>
          </w:p>
        </w:tc>
      </w:tr>
      <w:tr w:rsidR="00D6301E" w:rsidRPr="00A22213" w:rsidTr="00961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/>
        </w:trPr>
        <w:tc>
          <w:tcPr>
            <w:tcW w:w="703" w:type="dxa"/>
            <w:vMerge w:val="restart"/>
            <w:shd w:val="clear" w:color="auto" w:fill="auto"/>
            <w:vAlign w:val="center"/>
          </w:tcPr>
          <w:p w:rsidR="00D6301E" w:rsidRPr="00A22213" w:rsidRDefault="00D6301E" w:rsidP="00D6301E">
            <w:pPr>
              <w:jc w:val="center"/>
              <w:rPr>
                <w:rFonts w:cs="Arial"/>
                <w:sz w:val="20"/>
              </w:rPr>
            </w:pPr>
            <w:r w:rsidRPr="00A22213">
              <w:rPr>
                <w:rFonts w:cs="Arial"/>
                <w:sz w:val="20"/>
              </w:rPr>
              <w:t>11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D6301E" w:rsidRPr="000E63B3" w:rsidRDefault="00C57820" w:rsidP="00D6301E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Practice Quiz for Detailed Outline Assignment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D6301E" w:rsidRPr="00A22213" w:rsidRDefault="001247F0" w:rsidP="00D6301E">
            <w:pPr>
              <w:jc w:val="center"/>
              <w:rPr>
                <w:rFonts w:cs="Arial"/>
                <w:sz w:val="20"/>
              </w:rPr>
            </w:pPr>
            <w:r w:rsidRPr="001247F0">
              <w:rPr>
                <w:rFonts w:cs="Arial"/>
                <w:sz w:val="14"/>
                <w:szCs w:val="14"/>
              </w:rPr>
              <w:t>Ungraded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D6301E" w:rsidRPr="009144E4" w:rsidRDefault="004F3151" w:rsidP="00D6301E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Must be completed before you can submit the Detailed Outline</w:t>
            </w:r>
          </w:p>
        </w:tc>
      </w:tr>
      <w:tr w:rsidR="00C57820" w:rsidRPr="00A22213" w:rsidTr="00961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/>
        </w:trPr>
        <w:tc>
          <w:tcPr>
            <w:tcW w:w="703" w:type="dxa"/>
            <w:vMerge/>
            <w:shd w:val="clear" w:color="auto" w:fill="auto"/>
            <w:vAlign w:val="center"/>
          </w:tcPr>
          <w:p w:rsidR="00C57820" w:rsidRPr="00CC4F52" w:rsidRDefault="00C57820" w:rsidP="00C57820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6375" w:type="dxa"/>
            <w:shd w:val="clear" w:color="auto" w:fill="auto"/>
            <w:vAlign w:val="center"/>
          </w:tcPr>
          <w:p w:rsidR="00C57820" w:rsidRPr="000E63B3" w:rsidRDefault="00C57820" w:rsidP="00C57820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D</w:t>
            </w:r>
            <w:r w:rsidRPr="000E63B3">
              <w:rPr>
                <w:rFonts w:cs="Arial"/>
                <w:b/>
                <w:bCs/>
                <w:sz w:val="20"/>
              </w:rPr>
              <w:t xml:space="preserve">etailed Outline </w:t>
            </w:r>
            <w:r w:rsidR="00C67CA4">
              <w:rPr>
                <w:rFonts w:cs="Arial"/>
                <w:b/>
                <w:bCs/>
                <w:sz w:val="20"/>
              </w:rPr>
              <w:t>Assignment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1616257767"/>
              <w:placeholder>
                <w:docPart w:val="2B18F2F655254F569CC85ADDB9F0BA95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C57820" w:rsidRPr="00CC4F52" w:rsidRDefault="00C57820" w:rsidP="00C57820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10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C57820" w:rsidRPr="00CC4F52" w:rsidRDefault="00BC5098" w:rsidP="00C57820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1169450576"/>
                <w:placeholder>
                  <w:docPart w:val="E1E0F543817D42BEAAAE07ED3B86B6A6"/>
                </w:placeholder>
                <w:date w:fullDate="2021-11-23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B4340" w:rsidRPr="00015E51">
                  <w:rPr>
                    <w:rFonts w:cs="Arial"/>
                    <w:sz w:val="20"/>
                  </w:rPr>
                  <w:t>Tuesday</w:t>
                </w:r>
                <w:r w:rsidR="00DB4340">
                  <w:rPr>
                    <w:rFonts w:cs="Arial"/>
                    <w:sz w:val="20"/>
                  </w:rPr>
                  <w:t>, November 23</w:t>
                </w:r>
              </w:sdtContent>
            </w:sdt>
            <w:r w:rsidR="00C57820">
              <w:rPr>
                <w:rFonts w:cs="Arial"/>
                <w:sz w:val="20"/>
              </w:rPr>
              <w:br/>
            </w:r>
            <w:r w:rsidR="00C57820" w:rsidRPr="00595213">
              <w:rPr>
                <w:rFonts w:cs="Arial"/>
                <w:sz w:val="20"/>
              </w:rPr>
              <w:t>at 11:59 p.m.</w:t>
            </w:r>
          </w:p>
        </w:tc>
      </w:tr>
      <w:tr w:rsidR="00C57820" w:rsidRPr="00A22213" w:rsidTr="00961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/>
        </w:trPr>
        <w:tc>
          <w:tcPr>
            <w:tcW w:w="703" w:type="dxa"/>
            <w:shd w:val="clear" w:color="auto" w:fill="auto"/>
            <w:vAlign w:val="center"/>
          </w:tcPr>
          <w:p w:rsidR="00C57820" w:rsidRPr="00A22213" w:rsidRDefault="00C57820" w:rsidP="00C57820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2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C57820" w:rsidRPr="00A22213" w:rsidRDefault="004805D1" w:rsidP="00C57820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 xml:space="preserve">Research Project Self-Assessment </w:t>
            </w:r>
            <w:r w:rsidR="00C67CA4">
              <w:rPr>
                <w:rFonts w:cs="Arial"/>
                <w:b/>
                <w:bCs/>
                <w:sz w:val="20"/>
              </w:rPr>
              <w:t>Assignment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-844245577"/>
              <w:placeholder>
                <w:docPart w:val="CA83D42B13484C6A9F8E54A2FF770395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C57820" w:rsidRPr="00A22213" w:rsidRDefault="00C57820" w:rsidP="00346A79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5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C57820" w:rsidRPr="009144E4" w:rsidRDefault="00BC5098" w:rsidP="00C57820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</w:rPr>
                <w:id w:val="400184417"/>
                <w:placeholder>
                  <w:docPart w:val="21936401117E49AC87D1B0634C7AB306"/>
                </w:placeholder>
                <w:date w:fullDate="2021-11-30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B4340" w:rsidRPr="00F734D5">
                  <w:rPr>
                    <w:rFonts w:cs="Arial"/>
                    <w:sz w:val="20"/>
                  </w:rPr>
                  <w:t>Tuesday</w:t>
                </w:r>
                <w:r w:rsidR="00DB4340">
                  <w:rPr>
                    <w:rFonts w:cs="Arial"/>
                    <w:sz w:val="20"/>
                  </w:rPr>
                  <w:t>, November 30</w:t>
                </w:r>
              </w:sdtContent>
            </w:sdt>
            <w:r w:rsidR="00C57820">
              <w:rPr>
                <w:rFonts w:cs="Arial"/>
                <w:sz w:val="20"/>
              </w:rPr>
              <w:br/>
            </w:r>
            <w:r w:rsidR="00C57820" w:rsidRPr="00595213">
              <w:rPr>
                <w:rFonts w:cs="Arial"/>
                <w:sz w:val="20"/>
              </w:rPr>
              <w:t>at 11:59 p.m.</w:t>
            </w:r>
          </w:p>
        </w:tc>
      </w:tr>
      <w:tr w:rsidR="00E052BA" w:rsidRPr="00A22213" w:rsidTr="00961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/>
        </w:trPr>
        <w:tc>
          <w:tcPr>
            <w:tcW w:w="703" w:type="dxa"/>
            <w:vMerge w:val="restart"/>
            <w:shd w:val="clear" w:color="auto" w:fill="auto"/>
            <w:vAlign w:val="center"/>
          </w:tcPr>
          <w:p w:rsidR="00E052BA" w:rsidRDefault="00E052BA" w:rsidP="00C57820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3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E052BA" w:rsidRDefault="00E80A06" w:rsidP="00C57820">
            <w:pPr>
              <w:jc w:val="left"/>
              <w:rPr>
                <w:rFonts w:cs="Arial"/>
                <w:b/>
                <w:bCs/>
                <w:sz w:val="20"/>
              </w:rPr>
            </w:pPr>
            <w:r>
              <w:rPr>
                <w:rFonts w:cs="Arial"/>
                <w:b/>
                <w:bCs/>
                <w:sz w:val="20"/>
              </w:rPr>
              <w:t>Honour Pledge Checklist</w:t>
            </w:r>
          </w:p>
        </w:tc>
        <w:tc>
          <w:tcPr>
            <w:tcW w:w="850" w:type="dxa"/>
            <w:shd w:val="clear" w:color="auto" w:fill="auto"/>
            <w:vAlign w:val="center"/>
          </w:tcPr>
          <w:p w:rsidR="00E052BA" w:rsidRDefault="001247F0" w:rsidP="00346A79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14"/>
                <w:szCs w:val="14"/>
              </w:rPr>
              <w:t>U</w:t>
            </w:r>
            <w:r w:rsidRPr="001247F0">
              <w:rPr>
                <w:rFonts w:cs="Arial"/>
                <w:sz w:val="14"/>
                <w:szCs w:val="14"/>
              </w:rPr>
              <w:t>ngraded</w:t>
            </w:r>
          </w:p>
        </w:tc>
        <w:tc>
          <w:tcPr>
            <w:tcW w:w="2862" w:type="dxa"/>
            <w:shd w:val="clear" w:color="auto" w:fill="auto"/>
            <w:vAlign w:val="center"/>
          </w:tcPr>
          <w:p w:rsidR="00E052BA" w:rsidRDefault="00E80A06" w:rsidP="00C57820">
            <w:pPr>
              <w:jc w:val="left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Must be completed before you can submit the </w:t>
            </w:r>
            <w:r w:rsidR="001247F0">
              <w:rPr>
                <w:rFonts w:cs="Arial"/>
                <w:sz w:val="20"/>
              </w:rPr>
              <w:t>Research Project First Draft</w:t>
            </w:r>
          </w:p>
        </w:tc>
      </w:tr>
      <w:tr w:rsidR="00E052BA" w:rsidRPr="00A22213" w:rsidTr="00961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/>
        </w:trPr>
        <w:tc>
          <w:tcPr>
            <w:tcW w:w="703" w:type="dxa"/>
            <w:vMerge/>
            <w:shd w:val="clear" w:color="auto" w:fill="auto"/>
            <w:vAlign w:val="center"/>
          </w:tcPr>
          <w:p w:rsidR="00E052BA" w:rsidRPr="00A22213" w:rsidRDefault="00E052BA" w:rsidP="00C57820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6375" w:type="dxa"/>
            <w:shd w:val="clear" w:color="auto" w:fill="auto"/>
            <w:vAlign w:val="center"/>
          </w:tcPr>
          <w:p w:rsidR="00E052BA" w:rsidRPr="00A22213" w:rsidRDefault="00E052BA" w:rsidP="00C57820">
            <w:pPr>
              <w:jc w:val="left"/>
              <w:rPr>
                <w:rFonts w:cs="Arial"/>
                <w:sz w:val="20"/>
              </w:rPr>
            </w:pPr>
            <w:r w:rsidRPr="000E63B3">
              <w:rPr>
                <w:rFonts w:cs="Arial"/>
                <w:b/>
                <w:bCs/>
                <w:sz w:val="20"/>
              </w:rPr>
              <w:t>Research Project First DraftAssignment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1095670467"/>
              <w:placeholder>
                <w:docPart w:val="D2455FC77D1B40EABF996AB6E012B863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E052BA" w:rsidRPr="00A22213" w:rsidRDefault="00E052BA" w:rsidP="00C57820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5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E052BA" w:rsidRPr="009144E4" w:rsidRDefault="00BC5098" w:rsidP="00C57820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  <w:highlight w:val="yellow"/>
                </w:rPr>
                <w:id w:val="-2033481914"/>
                <w:placeholder>
                  <w:docPart w:val="CF4A2BBC8AA942D3BEC1227983C44846"/>
                </w:placeholder>
                <w:date w:fullDate="2021-12-05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336541" w:rsidRPr="00336541">
                  <w:rPr>
                    <w:rFonts w:cs="Arial"/>
                    <w:sz w:val="20"/>
                    <w:highlight w:val="yellow"/>
                  </w:rPr>
                  <w:t>Sunday</w:t>
                </w:r>
                <w:r w:rsidR="00DB4340" w:rsidRPr="00336541">
                  <w:rPr>
                    <w:rFonts w:cs="Arial"/>
                    <w:sz w:val="20"/>
                    <w:highlight w:val="yellow"/>
                  </w:rPr>
                  <w:t xml:space="preserve">, December </w:t>
                </w:r>
                <w:r w:rsidR="00336541" w:rsidRPr="00336541">
                  <w:rPr>
                    <w:rFonts w:cs="Arial"/>
                    <w:sz w:val="20"/>
                    <w:highlight w:val="yellow"/>
                  </w:rPr>
                  <w:t>5</w:t>
                </w:r>
              </w:sdtContent>
            </w:sdt>
            <w:r w:rsidR="00E052BA">
              <w:rPr>
                <w:rFonts w:cs="Arial"/>
                <w:sz w:val="20"/>
              </w:rPr>
              <w:br/>
            </w:r>
            <w:r w:rsidR="00E052BA" w:rsidRPr="00595213">
              <w:rPr>
                <w:rFonts w:cs="Arial"/>
                <w:sz w:val="20"/>
              </w:rPr>
              <w:t>at 11:59 p.m.</w:t>
            </w:r>
          </w:p>
        </w:tc>
      </w:tr>
      <w:tr w:rsidR="00C57820" w:rsidRPr="00A22213" w:rsidTr="00961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/>
        </w:trPr>
        <w:tc>
          <w:tcPr>
            <w:tcW w:w="703" w:type="dxa"/>
            <w:shd w:val="clear" w:color="auto" w:fill="auto"/>
            <w:vAlign w:val="center"/>
          </w:tcPr>
          <w:p w:rsidR="00C57820" w:rsidRPr="00A22213" w:rsidRDefault="00C57820" w:rsidP="00C57820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4</w:t>
            </w:r>
          </w:p>
        </w:tc>
        <w:tc>
          <w:tcPr>
            <w:tcW w:w="6375" w:type="dxa"/>
            <w:shd w:val="clear" w:color="auto" w:fill="auto"/>
            <w:vAlign w:val="center"/>
          </w:tcPr>
          <w:p w:rsidR="00C57820" w:rsidRDefault="00C57820" w:rsidP="00C57820">
            <w:pPr>
              <w:jc w:val="left"/>
              <w:rPr>
                <w:rFonts w:cs="Arial"/>
                <w:sz w:val="20"/>
              </w:rPr>
            </w:pPr>
            <w:r w:rsidRPr="000E63B3">
              <w:rPr>
                <w:rFonts w:cs="Arial"/>
                <w:b/>
                <w:bCs/>
                <w:sz w:val="20"/>
              </w:rPr>
              <w:t>Research Project Final Draft</w:t>
            </w:r>
            <w:r w:rsidR="00C67CA4" w:rsidRPr="000E63B3">
              <w:rPr>
                <w:rFonts w:cs="Arial"/>
                <w:b/>
                <w:bCs/>
                <w:sz w:val="20"/>
              </w:rPr>
              <w:t>Assignment</w:t>
            </w:r>
          </w:p>
        </w:tc>
        <w:tc>
          <w:tcPr>
            <w:tcW w:w="850" w:type="dxa"/>
            <w:shd w:val="clear" w:color="auto" w:fill="auto"/>
            <w:vAlign w:val="center"/>
          </w:tcPr>
          <w:sdt>
            <w:sdtPr>
              <w:rPr>
                <w:rFonts w:cs="Arial"/>
                <w:sz w:val="20"/>
              </w:rPr>
              <w:id w:val="1818304404"/>
              <w:placeholder>
                <w:docPart w:val="1C02DA1CA6C344309DF6D1F8FBCDE9D8"/>
              </w:placeholder>
              <w:comboBox>
                <w:listItem w:value="Choose an item."/>
                <w:listItem w:displayText="Ungraded" w:value="Ungraded"/>
                <w:listItem w:displayText="5%" w:value="5%"/>
                <w:listItem w:displayText="10%" w:value="10%"/>
                <w:listItem w:displayText="15%" w:value="15%"/>
                <w:listItem w:displayText="20%" w:value="20%"/>
              </w:comboBox>
            </w:sdtPr>
            <w:sdtContent>
              <w:p w:rsidR="00C57820" w:rsidRDefault="00C57820" w:rsidP="00C57820">
                <w:pPr>
                  <w:jc w:val="center"/>
                  <w:rPr>
                    <w:rFonts w:cs="Arial"/>
                    <w:sz w:val="20"/>
                  </w:rPr>
                </w:pPr>
                <w:r>
                  <w:rPr>
                    <w:rFonts w:cs="Arial"/>
                    <w:sz w:val="20"/>
                  </w:rPr>
                  <w:t>20%</w:t>
                </w:r>
              </w:p>
            </w:sdtContent>
          </w:sdt>
        </w:tc>
        <w:tc>
          <w:tcPr>
            <w:tcW w:w="2862" w:type="dxa"/>
            <w:shd w:val="clear" w:color="auto" w:fill="auto"/>
            <w:vAlign w:val="center"/>
          </w:tcPr>
          <w:p w:rsidR="00C57820" w:rsidRPr="009144E4" w:rsidRDefault="00BC5098" w:rsidP="00C57820">
            <w:pPr>
              <w:jc w:val="left"/>
              <w:rPr>
                <w:rFonts w:cs="Arial"/>
                <w:sz w:val="20"/>
              </w:rPr>
            </w:pPr>
            <w:sdt>
              <w:sdtPr>
                <w:rPr>
                  <w:rFonts w:cs="Arial"/>
                  <w:sz w:val="20"/>
                  <w:highlight w:val="yellow"/>
                </w:rPr>
                <w:id w:val="644086298"/>
                <w:placeholder>
                  <w:docPart w:val="F346D4AEA02944D08C7450C99EB2409B"/>
                </w:placeholder>
                <w:date w:fullDate="2021-12-12T00:00:00Z">
                  <w:dateFormat w:val="dddd, MMMM d"/>
                  <w:lid w:val="en-CA"/>
                  <w:storeMappedDataAs w:val="dateTime"/>
                  <w:calendar w:val="gregorian"/>
                </w:date>
              </w:sdtPr>
              <w:sdtContent>
                <w:r w:rsidR="00DD2B5C" w:rsidRPr="00DD2B5C">
                  <w:rPr>
                    <w:rFonts w:cs="Arial"/>
                    <w:sz w:val="20"/>
                    <w:highlight w:val="yellow"/>
                  </w:rPr>
                  <w:t>Sunday, December 12</w:t>
                </w:r>
              </w:sdtContent>
            </w:sdt>
            <w:r w:rsidR="00C57820">
              <w:rPr>
                <w:rFonts w:cs="Arial"/>
                <w:sz w:val="20"/>
              </w:rPr>
              <w:br/>
            </w:r>
            <w:r w:rsidR="00C57820" w:rsidRPr="00595213">
              <w:rPr>
                <w:rFonts w:cs="Arial"/>
                <w:sz w:val="20"/>
              </w:rPr>
              <w:t>at 11:59 p.m.</w:t>
            </w:r>
          </w:p>
        </w:tc>
      </w:tr>
      <w:tr w:rsidR="00C57820" w:rsidRPr="00A22213" w:rsidTr="00961B4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3"/>
        </w:trPr>
        <w:tc>
          <w:tcPr>
            <w:tcW w:w="703" w:type="dxa"/>
            <w:shd w:val="clear" w:color="auto" w:fill="D9D9D9" w:themeFill="background1" w:themeFillShade="D9"/>
            <w:vAlign w:val="center"/>
          </w:tcPr>
          <w:p w:rsidR="00C57820" w:rsidRDefault="00C57820" w:rsidP="00C57820">
            <w:pPr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5</w:t>
            </w:r>
          </w:p>
        </w:tc>
        <w:tc>
          <w:tcPr>
            <w:tcW w:w="6375" w:type="dxa"/>
            <w:shd w:val="clear" w:color="auto" w:fill="D9D9D9" w:themeFill="background1" w:themeFillShade="D9"/>
            <w:vAlign w:val="center"/>
          </w:tcPr>
          <w:p w:rsidR="00C57820" w:rsidRPr="00DF317C" w:rsidRDefault="00C57820" w:rsidP="00C57820">
            <w:pPr>
              <w:jc w:val="left"/>
              <w:rPr>
                <w:rFonts w:cs="Arial"/>
                <w:sz w:val="20"/>
              </w:rPr>
            </w:pPr>
            <w:r w:rsidRPr="00DF317C">
              <w:rPr>
                <w:rFonts w:cs="Arial"/>
                <w:sz w:val="20"/>
              </w:rPr>
              <w:t>No assignments due this week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:rsidR="00C57820" w:rsidRDefault="00C57820" w:rsidP="00C57820">
            <w:pPr>
              <w:rPr>
                <w:rFonts w:cs="Arial"/>
                <w:sz w:val="20"/>
              </w:rPr>
            </w:pPr>
          </w:p>
        </w:tc>
        <w:tc>
          <w:tcPr>
            <w:tcW w:w="2862" w:type="dxa"/>
            <w:shd w:val="clear" w:color="auto" w:fill="D9D9D9" w:themeFill="background1" w:themeFillShade="D9"/>
            <w:vAlign w:val="center"/>
          </w:tcPr>
          <w:p w:rsidR="00C57820" w:rsidRPr="009144E4" w:rsidRDefault="00C57820" w:rsidP="00C57820">
            <w:pPr>
              <w:jc w:val="left"/>
              <w:rPr>
                <w:rFonts w:cs="Arial"/>
                <w:sz w:val="20"/>
              </w:rPr>
            </w:pPr>
          </w:p>
        </w:tc>
      </w:tr>
    </w:tbl>
    <w:p w:rsidR="008D7900" w:rsidRPr="00735B07" w:rsidRDefault="00B94DCC" w:rsidP="00E4571F">
      <w:pPr>
        <w:rPr>
          <w:rFonts w:cs="Arial"/>
          <w:sz w:val="20"/>
        </w:rPr>
      </w:pPr>
      <w:r>
        <w:rPr>
          <w:rFonts w:cs="Arial"/>
          <w:sz w:val="20"/>
        </w:rPr>
        <w:t>* Dates are subject to change with sufficient advanced notice in accordance with college policies.</w:t>
      </w:r>
    </w:p>
    <w:sectPr w:rsidR="008D7900" w:rsidRPr="00735B07" w:rsidSect="002B6D1F">
      <w:headerReference w:type="default" r:id="rId9"/>
      <w:pgSz w:w="12240" w:h="15840"/>
      <w:pgMar w:top="720" w:right="720" w:bottom="720" w:left="720" w:header="283" w:footer="113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065EA" w:rsidRDefault="00F065EA" w:rsidP="00443F94">
      <w:r>
        <w:separator/>
      </w:r>
    </w:p>
  </w:endnote>
  <w:endnote w:type="continuationSeparator" w:id="1">
    <w:p w:rsidR="00F065EA" w:rsidRDefault="00F065EA" w:rsidP="00443F94">
      <w:r>
        <w:continuationSeparator/>
      </w:r>
    </w:p>
  </w:endnote>
  <w:endnote w:type="continuationNotice" w:id="2">
    <w:p w:rsidR="00F065EA" w:rsidRDefault="00F065E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065EA" w:rsidRDefault="00F065EA" w:rsidP="00443F94">
      <w:r>
        <w:separator/>
      </w:r>
    </w:p>
  </w:footnote>
  <w:footnote w:type="continuationSeparator" w:id="1">
    <w:p w:rsidR="00F065EA" w:rsidRDefault="00F065EA" w:rsidP="00443F94">
      <w:r>
        <w:continuationSeparator/>
      </w:r>
    </w:p>
  </w:footnote>
  <w:footnote w:type="continuationNotice" w:id="2">
    <w:p w:rsidR="00F065EA" w:rsidRDefault="00F065EA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F94" w:rsidRPr="002509D1" w:rsidRDefault="002509D1" w:rsidP="00276B4A">
    <w:pPr>
      <w:pStyle w:val="Header"/>
      <w:ind w:right="480"/>
      <w:jc w:val="left"/>
    </w:pPr>
    <w:r>
      <w:rPr>
        <w:noProof/>
        <w:lang w:val="en-US" w:eastAsia="en-US"/>
      </w:rPr>
      <w:drawing>
        <wp:inline distT="0" distB="0" distL="0" distR="0">
          <wp:extent cx="1392071" cy="45483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 t="21791" b="20129"/>
                  <a:stretch/>
                </pic:blipFill>
                <pic:spPr bwMode="auto">
                  <a:xfrm>
                    <a:off x="0" y="0"/>
                    <a:ext cx="1450505" cy="47393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08"/>
  <w:defaultTabStop w:val="720"/>
  <w:characterSpacingControl w:val="doNotCompress"/>
  <w:hdrShapeDefaults>
    <o:shapedefaults v:ext="edit" spidmax="5122"/>
  </w:hdrShapeDefaults>
  <w:footnotePr>
    <w:footnote w:id="0"/>
    <w:footnote w:id="1"/>
    <w:footnote w:id="2"/>
  </w:footnotePr>
  <w:endnotePr>
    <w:endnote w:id="0"/>
    <w:endnote w:id="1"/>
    <w:endnote w:id="2"/>
  </w:endnotePr>
  <w:compat>
    <w:useFELayout/>
  </w:compat>
  <w:docVars>
    <w:docVar w:name="__Grammarly_42____i" w:val="H4sIAAAAAAAEAKtWckksSQxILCpxzi/NK1GyMqwFAAEhoTITAAAA"/>
    <w:docVar w:name="__Grammarly_42___1" w:val="H4sIAAAAAAAEAKtWcslP9kxRslIyNDYyMTEytLS0NDe1MDaxMDJT0lEKTi0uzszPAykwrAUAku6Z3CwAAAA="/>
  </w:docVars>
  <w:rsids>
    <w:rsidRoot w:val="00213AFC"/>
    <w:rsid w:val="00001403"/>
    <w:rsid w:val="00005AE0"/>
    <w:rsid w:val="00005BF2"/>
    <w:rsid w:val="00047D27"/>
    <w:rsid w:val="00060641"/>
    <w:rsid w:val="00075E18"/>
    <w:rsid w:val="000843D6"/>
    <w:rsid w:val="000929B4"/>
    <w:rsid w:val="000A6C6F"/>
    <w:rsid w:val="000B0120"/>
    <w:rsid w:val="000B5160"/>
    <w:rsid w:val="000C1D71"/>
    <w:rsid w:val="000E63B3"/>
    <w:rsid w:val="000F24BF"/>
    <w:rsid w:val="000F30B0"/>
    <w:rsid w:val="00100F9C"/>
    <w:rsid w:val="001145E1"/>
    <w:rsid w:val="00120019"/>
    <w:rsid w:val="00120CE1"/>
    <w:rsid w:val="0012334F"/>
    <w:rsid w:val="001247F0"/>
    <w:rsid w:val="001301A5"/>
    <w:rsid w:val="001415AF"/>
    <w:rsid w:val="00143C36"/>
    <w:rsid w:val="00146624"/>
    <w:rsid w:val="00154AAC"/>
    <w:rsid w:val="001557B6"/>
    <w:rsid w:val="00167E64"/>
    <w:rsid w:val="00171E6D"/>
    <w:rsid w:val="001749EA"/>
    <w:rsid w:val="00183D67"/>
    <w:rsid w:val="001B04CB"/>
    <w:rsid w:val="001B3273"/>
    <w:rsid w:val="001B5B0A"/>
    <w:rsid w:val="001C1526"/>
    <w:rsid w:val="001D278A"/>
    <w:rsid w:val="001F349C"/>
    <w:rsid w:val="001F7E04"/>
    <w:rsid w:val="002100CA"/>
    <w:rsid w:val="00213AFC"/>
    <w:rsid w:val="00223018"/>
    <w:rsid w:val="00224633"/>
    <w:rsid w:val="00233CBD"/>
    <w:rsid w:val="002509D1"/>
    <w:rsid w:val="00276B4A"/>
    <w:rsid w:val="00283933"/>
    <w:rsid w:val="002854B3"/>
    <w:rsid w:val="002957AA"/>
    <w:rsid w:val="002A0AA2"/>
    <w:rsid w:val="002B0C62"/>
    <w:rsid w:val="002B104D"/>
    <w:rsid w:val="002B45E4"/>
    <w:rsid w:val="002B4A52"/>
    <w:rsid w:val="002B6D1F"/>
    <w:rsid w:val="002C5037"/>
    <w:rsid w:val="002C6671"/>
    <w:rsid w:val="002D218A"/>
    <w:rsid w:val="002D2C1D"/>
    <w:rsid w:val="002D6083"/>
    <w:rsid w:val="002D73BF"/>
    <w:rsid w:val="002D7E9F"/>
    <w:rsid w:val="002E0625"/>
    <w:rsid w:val="002E36A9"/>
    <w:rsid w:val="002E537D"/>
    <w:rsid w:val="002E7FCF"/>
    <w:rsid w:val="002F0B79"/>
    <w:rsid w:val="003006B1"/>
    <w:rsid w:val="00300D50"/>
    <w:rsid w:val="00322368"/>
    <w:rsid w:val="0033210E"/>
    <w:rsid w:val="00336541"/>
    <w:rsid w:val="00345B19"/>
    <w:rsid w:val="00346A79"/>
    <w:rsid w:val="00346E46"/>
    <w:rsid w:val="00350279"/>
    <w:rsid w:val="003511D0"/>
    <w:rsid w:val="003817D4"/>
    <w:rsid w:val="0038198C"/>
    <w:rsid w:val="003875EB"/>
    <w:rsid w:val="00393055"/>
    <w:rsid w:val="003E3B31"/>
    <w:rsid w:val="00406F1D"/>
    <w:rsid w:val="004124D9"/>
    <w:rsid w:val="0041469D"/>
    <w:rsid w:val="004176E4"/>
    <w:rsid w:val="00421DEC"/>
    <w:rsid w:val="00430B45"/>
    <w:rsid w:val="00437D8A"/>
    <w:rsid w:val="00443F94"/>
    <w:rsid w:val="00444E3D"/>
    <w:rsid w:val="004467E3"/>
    <w:rsid w:val="004543BB"/>
    <w:rsid w:val="00454B3A"/>
    <w:rsid w:val="00456207"/>
    <w:rsid w:val="004626B6"/>
    <w:rsid w:val="00465ECD"/>
    <w:rsid w:val="00472BBB"/>
    <w:rsid w:val="004805D1"/>
    <w:rsid w:val="00491BCB"/>
    <w:rsid w:val="004A010F"/>
    <w:rsid w:val="004B219A"/>
    <w:rsid w:val="004B3F73"/>
    <w:rsid w:val="004C7F05"/>
    <w:rsid w:val="004D6B54"/>
    <w:rsid w:val="004E26F4"/>
    <w:rsid w:val="004E2F84"/>
    <w:rsid w:val="004F3151"/>
    <w:rsid w:val="004F6135"/>
    <w:rsid w:val="00507060"/>
    <w:rsid w:val="005221D9"/>
    <w:rsid w:val="0052709E"/>
    <w:rsid w:val="0053049D"/>
    <w:rsid w:val="0053528A"/>
    <w:rsid w:val="00546115"/>
    <w:rsid w:val="00550C90"/>
    <w:rsid w:val="0055503A"/>
    <w:rsid w:val="00555606"/>
    <w:rsid w:val="005660FE"/>
    <w:rsid w:val="00573B97"/>
    <w:rsid w:val="005779B4"/>
    <w:rsid w:val="005934D7"/>
    <w:rsid w:val="00593DF8"/>
    <w:rsid w:val="0059583F"/>
    <w:rsid w:val="005A7079"/>
    <w:rsid w:val="005B07A1"/>
    <w:rsid w:val="005B112E"/>
    <w:rsid w:val="005C3EC8"/>
    <w:rsid w:val="005C654E"/>
    <w:rsid w:val="005E18CA"/>
    <w:rsid w:val="005E3869"/>
    <w:rsid w:val="005F6A21"/>
    <w:rsid w:val="0061190A"/>
    <w:rsid w:val="00633974"/>
    <w:rsid w:val="00647FA7"/>
    <w:rsid w:val="006701CF"/>
    <w:rsid w:val="00675A68"/>
    <w:rsid w:val="00675ED5"/>
    <w:rsid w:val="00680AFB"/>
    <w:rsid w:val="006810E9"/>
    <w:rsid w:val="00685E30"/>
    <w:rsid w:val="00687B89"/>
    <w:rsid w:val="0069151E"/>
    <w:rsid w:val="00691617"/>
    <w:rsid w:val="006A59ED"/>
    <w:rsid w:val="006A7E2C"/>
    <w:rsid w:val="006B0369"/>
    <w:rsid w:val="006B4FAB"/>
    <w:rsid w:val="006D333A"/>
    <w:rsid w:val="006D334D"/>
    <w:rsid w:val="006D6F3A"/>
    <w:rsid w:val="006E0458"/>
    <w:rsid w:val="006E2E51"/>
    <w:rsid w:val="006E6E52"/>
    <w:rsid w:val="00704F5B"/>
    <w:rsid w:val="00720138"/>
    <w:rsid w:val="00722F49"/>
    <w:rsid w:val="00726EAF"/>
    <w:rsid w:val="007354D5"/>
    <w:rsid w:val="00735B07"/>
    <w:rsid w:val="0074609A"/>
    <w:rsid w:val="00754224"/>
    <w:rsid w:val="00766991"/>
    <w:rsid w:val="00776A88"/>
    <w:rsid w:val="007A324D"/>
    <w:rsid w:val="007C3C7E"/>
    <w:rsid w:val="007C5F81"/>
    <w:rsid w:val="007E51D5"/>
    <w:rsid w:val="007F6F92"/>
    <w:rsid w:val="00810C8F"/>
    <w:rsid w:val="00812CD2"/>
    <w:rsid w:val="00815CA0"/>
    <w:rsid w:val="00815E59"/>
    <w:rsid w:val="00827EB4"/>
    <w:rsid w:val="008369F3"/>
    <w:rsid w:val="00842791"/>
    <w:rsid w:val="008551A6"/>
    <w:rsid w:val="008641B3"/>
    <w:rsid w:val="00880D81"/>
    <w:rsid w:val="008A2356"/>
    <w:rsid w:val="008A6D5E"/>
    <w:rsid w:val="008A74AE"/>
    <w:rsid w:val="008B0A4E"/>
    <w:rsid w:val="008C465A"/>
    <w:rsid w:val="008D7900"/>
    <w:rsid w:val="008E4121"/>
    <w:rsid w:val="0090606F"/>
    <w:rsid w:val="00907BF9"/>
    <w:rsid w:val="0091385D"/>
    <w:rsid w:val="009144E4"/>
    <w:rsid w:val="00916368"/>
    <w:rsid w:val="0093031B"/>
    <w:rsid w:val="00934B6F"/>
    <w:rsid w:val="00935E33"/>
    <w:rsid w:val="0094298C"/>
    <w:rsid w:val="00945D10"/>
    <w:rsid w:val="009541D6"/>
    <w:rsid w:val="00960E17"/>
    <w:rsid w:val="009612A0"/>
    <w:rsid w:val="00961B42"/>
    <w:rsid w:val="009818FF"/>
    <w:rsid w:val="00991486"/>
    <w:rsid w:val="009C0E09"/>
    <w:rsid w:val="009C6B06"/>
    <w:rsid w:val="009D26A3"/>
    <w:rsid w:val="009D3B84"/>
    <w:rsid w:val="009E08F6"/>
    <w:rsid w:val="009E1F26"/>
    <w:rsid w:val="009E3B64"/>
    <w:rsid w:val="009F3A44"/>
    <w:rsid w:val="00A0016F"/>
    <w:rsid w:val="00A12C3E"/>
    <w:rsid w:val="00A13949"/>
    <w:rsid w:val="00A22213"/>
    <w:rsid w:val="00A23314"/>
    <w:rsid w:val="00A34622"/>
    <w:rsid w:val="00A42C18"/>
    <w:rsid w:val="00A50E74"/>
    <w:rsid w:val="00A6158B"/>
    <w:rsid w:val="00A66C41"/>
    <w:rsid w:val="00A936CE"/>
    <w:rsid w:val="00A93D34"/>
    <w:rsid w:val="00AA1900"/>
    <w:rsid w:val="00AB1B1B"/>
    <w:rsid w:val="00AC53AA"/>
    <w:rsid w:val="00AE23F1"/>
    <w:rsid w:val="00AE6848"/>
    <w:rsid w:val="00AF31F7"/>
    <w:rsid w:val="00AF43AB"/>
    <w:rsid w:val="00B031CA"/>
    <w:rsid w:val="00B04F11"/>
    <w:rsid w:val="00B10ECC"/>
    <w:rsid w:val="00B21A61"/>
    <w:rsid w:val="00B37240"/>
    <w:rsid w:val="00B40A22"/>
    <w:rsid w:val="00B413B0"/>
    <w:rsid w:val="00B445DF"/>
    <w:rsid w:val="00B516AC"/>
    <w:rsid w:val="00B53725"/>
    <w:rsid w:val="00B579AF"/>
    <w:rsid w:val="00B65FAA"/>
    <w:rsid w:val="00B71708"/>
    <w:rsid w:val="00B80094"/>
    <w:rsid w:val="00B94DCC"/>
    <w:rsid w:val="00BA4BEF"/>
    <w:rsid w:val="00BC0710"/>
    <w:rsid w:val="00BC5098"/>
    <w:rsid w:val="00BC7984"/>
    <w:rsid w:val="00BE1744"/>
    <w:rsid w:val="00BE2EC0"/>
    <w:rsid w:val="00BF7DAD"/>
    <w:rsid w:val="00C042B2"/>
    <w:rsid w:val="00C06C41"/>
    <w:rsid w:val="00C0743B"/>
    <w:rsid w:val="00C15016"/>
    <w:rsid w:val="00C57820"/>
    <w:rsid w:val="00C656E6"/>
    <w:rsid w:val="00C65DB6"/>
    <w:rsid w:val="00C67CA4"/>
    <w:rsid w:val="00CA26DD"/>
    <w:rsid w:val="00CC4F52"/>
    <w:rsid w:val="00CD2E3B"/>
    <w:rsid w:val="00CE277C"/>
    <w:rsid w:val="00CE47F0"/>
    <w:rsid w:val="00CF13F4"/>
    <w:rsid w:val="00CF5283"/>
    <w:rsid w:val="00CF743A"/>
    <w:rsid w:val="00D05686"/>
    <w:rsid w:val="00D1016A"/>
    <w:rsid w:val="00D23101"/>
    <w:rsid w:val="00D260E5"/>
    <w:rsid w:val="00D309D6"/>
    <w:rsid w:val="00D353D3"/>
    <w:rsid w:val="00D35640"/>
    <w:rsid w:val="00D50735"/>
    <w:rsid w:val="00D56519"/>
    <w:rsid w:val="00D6301E"/>
    <w:rsid w:val="00D66E52"/>
    <w:rsid w:val="00D7697C"/>
    <w:rsid w:val="00D8515B"/>
    <w:rsid w:val="00DA534E"/>
    <w:rsid w:val="00DB4340"/>
    <w:rsid w:val="00DC5B52"/>
    <w:rsid w:val="00DC6D37"/>
    <w:rsid w:val="00DD1F6E"/>
    <w:rsid w:val="00DD2B5C"/>
    <w:rsid w:val="00DE3112"/>
    <w:rsid w:val="00DE5D45"/>
    <w:rsid w:val="00DF317C"/>
    <w:rsid w:val="00E052BA"/>
    <w:rsid w:val="00E056A0"/>
    <w:rsid w:val="00E11FCD"/>
    <w:rsid w:val="00E200F5"/>
    <w:rsid w:val="00E37B46"/>
    <w:rsid w:val="00E440B3"/>
    <w:rsid w:val="00E4571F"/>
    <w:rsid w:val="00E513F5"/>
    <w:rsid w:val="00E5210D"/>
    <w:rsid w:val="00E5478E"/>
    <w:rsid w:val="00E54C4D"/>
    <w:rsid w:val="00E55BF6"/>
    <w:rsid w:val="00E664E2"/>
    <w:rsid w:val="00E722CD"/>
    <w:rsid w:val="00E723EA"/>
    <w:rsid w:val="00E80A06"/>
    <w:rsid w:val="00E90897"/>
    <w:rsid w:val="00E952B0"/>
    <w:rsid w:val="00EB096A"/>
    <w:rsid w:val="00EB1DE7"/>
    <w:rsid w:val="00EB308F"/>
    <w:rsid w:val="00F065EA"/>
    <w:rsid w:val="00F14835"/>
    <w:rsid w:val="00F174A2"/>
    <w:rsid w:val="00F21007"/>
    <w:rsid w:val="00F34669"/>
    <w:rsid w:val="00F40380"/>
    <w:rsid w:val="00F45772"/>
    <w:rsid w:val="00F5390A"/>
    <w:rsid w:val="00F6625C"/>
    <w:rsid w:val="00F709F8"/>
    <w:rsid w:val="00F76BCA"/>
    <w:rsid w:val="00F8104D"/>
    <w:rsid w:val="00F87395"/>
    <w:rsid w:val="00F87AE8"/>
    <w:rsid w:val="00F90B35"/>
    <w:rsid w:val="00F95116"/>
    <w:rsid w:val="00FA0B22"/>
    <w:rsid w:val="00FA0B60"/>
    <w:rsid w:val="00FA0D54"/>
    <w:rsid w:val="00FA3ADF"/>
    <w:rsid w:val="00FA431F"/>
    <w:rsid w:val="00FB0830"/>
    <w:rsid w:val="00FB22CE"/>
    <w:rsid w:val="00FB2985"/>
    <w:rsid w:val="00FB3EFE"/>
    <w:rsid w:val="00FE2428"/>
    <w:rsid w:val="00FF5C4D"/>
    <w:rsid w:val="021521D2"/>
    <w:rsid w:val="0DBCC062"/>
    <w:rsid w:val="15841DD4"/>
    <w:rsid w:val="1A3DEC09"/>
    <w:rsid w:val="296A0BD8"/>
    <w:rsid w:val="2D8CFC2D"/>
    <w:rsid w:val="30C1B5BF"/>
    <w:rsid w:val="42C9D10C"/>
    <w:rsid w:val="509A575C"/>
    <w:rsid w:val="7307D1B3"/>
    <w:rsid w:val="745C1705"/>
    <w:rsid w:val="753492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CA" w:eastAsia="ko-K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4DCC"/>
    <w:pPr>
      <w:spacing w:after="0" w:line="24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23EA"/>
    <w:pPr>
      <w:keepNext/>
      <w:keepLines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3EA"/>
    <w:pPr>
      <w:keepNext/>
      <w:keepLines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References"/>
    <w:basedOn w:val="Normal"/>
    <w:next w:val="Normal"/>
    <w:link w:val="Heading3Char"/>
    <w:uiPriority w:val="9"/>
    <w:unhideWhenUsed/>
    <w:qFormat/>
    <w:rsid w:val="00A936CE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36CE"/>
    <w:pPr>
      <w:keepNext/>
      <w:keepLines/>
      <w:spacing w:before="120"/>
      <w:outlineLvl w:val="3"/>
    </w:pPr>
    <w:rPr>
      <w:rFonts w:eastAsiaTheme="majorEastAsia" w:cstheme="majorBidi"/>
      <w:i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36CE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36CE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36CE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36CE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36CE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References Char"/>
    <w:basedOn w:val="DefaultParagraphFont"/>
    <w:link w:val="Heading3"/>
    <w:uiPriority w:val="9"/>
    <w:rsid w:val="00A936CE"/>
    <w:rPr>
      <w:rFonts w:asciiTheme="majorHAnsi" w:eastAsiaTheme="majorEastAsia" w:hAnsiTheme="majorHAnsi" w:cstheme="majorBidi"/>
      <w:spacing w:val="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723EA"/>
    <w:rPr>
      <w:rFonts w:ascii="Arial" w:eastAsiaTheme="majorEastAsia" w:hAnsi="Arial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23EA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936CE"/>
    <w:rPr>
      <w:rFonts w:eastAsiaTheme="majorEastAsia" w:cstheme="majorBidi"/>
      <w:i/>
      <w:iCs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936CE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A936CE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A936CE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A936CE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36CE"/>
    <w:rPr>
      <w:i/>
      <w:iCs/>
    </w:rPr>
  </w:style>
  <w:style w:type="paragraph" w:styleId="ListParagraph">
    <w:name w:val="List Paragraph"/>
    <w:basedOn w:val="Normal"/>
    <w:uiPriority w:val="34"/>
    <w:qFormat/>
    <w:rsid w:val="00F709F8"/>
    <w:pPr>
      <w:ind w:left="720"/>
      <w:contextualSpacing/>
      <w:jc w:val="left"/>
    </w:pPr>
    <w:rPr>
      <w:rFonts w:eastAsiaTheme="minorHAns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213A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8104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43F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3F9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443F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3F94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3B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B8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9D7CDB85A1F24E018F63678E4A39C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26E33-7402-4E22-8ED6-537C931CD124}"/>
      </w:docPartPr>
      <w:docPartBody>
        <w:p w:rsidR="00592D78" w:rsidRDefault="00B65FAA" w:rsidP="00B65FAA"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F2F4AB53E6D448D7BF308D2DB67B6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81561-A55B-482D-8AD1-81910496AA68}"/>
      </w:docPartPr>
      <w:docPartBody>
        <w:p w:rsidR="0007321A" w:rsidRDefault="00B65FAA"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ABA8ED362F1942CF93806D32746CB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5EE09B-5842-44CC-8635-1AAA55DEE16C}"/>
      </w:docPartPr>
      <w:docPartBody>
        <w:p w:rsidR="0007321A" w:rsidRDefault="00B65FAA"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15DA111E99414047B23F6BBEB8C51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FB3E4-7E52-420F-935C-873F1129214D}"/>
      </w:docPartPr>
      <w:docPartBody>
        <w:p w:rsidR="0007321A" w:rsidRDefault="00B65FAA"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867EAEDC3D484C43B5FD8D102613D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63605B-2A56-4DDA-9B02-0CFFCE5E90F8}"/>
      </w:docPartPr>
      <w:docPartBody>
        <w:p w:rsidR="0007321A" w:rsidRDefault="00B65FAA"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B7FE49798629424398F714FCE0CA4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5E541-71AB-4313-88DB-E9CFB091DA18}"/>
      </w:docPartPr>
      <w:docPartBody>
        <w:p w:rsidR="0007321A" w:rsidRDefault="00B65FAA"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814FF642CA3D478E8EE56453F968B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56D57D-3FD3-4347-A8EB-32ADC3931E32}"/>
      </w:docPartPr>
      <w:docPartBody>
        <w:p w:rsidR="0007321A" w:rsidRDefault="00B65FAA"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BD7A8B8D0A9B40C7A12AD7AD613CE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781882-F4A4-42FC-BC4A-1AF28593F17E}"/>
      </w:docPartPr>
      <w:docPartBody>
        <w:p w:rsidR="00A14FA3" w:rsidRDefault="009870EB" w:rsidP="009870EB">
          <w:pPr>
            <w:pStyle w:val="BD7A8B8D0A9B40C7A12AD7AD613CEDBE"/>
          </w:pPr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54FA7814F3804AF8A8BDAD26E1D4E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C4B9D-C12B-432C-84C6-657EA0E9941C}"/>
      </w:docPartPr>
      <w:docPartBody>
        <w:p w:rsidR="00A14FA3" w:rsidRDefault="009870EB" w:rsidP="009870EB">
          <w:pPr>
            <w:pStyle w:val="54FA7814F3804AF8A8BDAD26E1D4E568"/>
          </w:pPr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2B18F2F655254F569CC85ADDB9F0B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F1A11-5EA0-4D40-88AA-5EA3BE0BBEE7}"/>
      </w:docPartPr>
      <w:docPartBody>
        <w:p w:rsidR="00A14FA3" w:rsidRDefault="009870EB" w:rsidP="009870EB">
          <w:pPr>
            <w:pStyle w:val="2B18F2F655254F569CC85ADDB9F0BA95"/>
          </w:pPr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CA83D42B13484C6A9F8E54A2FF770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86253E-78D2-42E6-834B-566B7AD66AE3}"/>
      </w:docPartPr>
      <w:docPartBody>
        <w:p w:rsidR="00A14FA3" w:rsidRDefault="009870EB" w:rsidP="009870EB">
          <w:pPr>
            <w:pStyle w:val="CA83D42B13484C6A9F8E54A2FF770395"/>
          </w:pPr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1C02DA1CA6C344309DF6D1F8FBCDE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DF57F-7327-45F7-BDDE-A5422E4952D8}"/>
      </w:docPartPr>
      <w:docPartBody>
        <w:p w:rsidR="00A14FA3" w:rsidRDefault="009870EB" w:rsidP="009870EB">
          <w:pPr>
            <w:pStyle w:val="1C02DA1CA6C344309DF6D1F8FBCDE9D8"/>
          </w:pPr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F346D4AEA02944D08C7450C99EB240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66726-0F65-42F8-B7CE-5AA092A44F27}"/>
      </w:docPartPr>
      <w:docPartBody>
        <w:p w:rsidR="00A14FA3" w:rsidRDefault="009870EB" w:rsidP="009870EB">
          <w:pPr>
            <w:pStyle w:val="F346D4AEA02944D08C7450C99EB2409B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78C81B7A144A45EEAD931D09669C56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5DD1C-3400-4AE9-B3D5-824CA78C1847}"/>
      </w:docPartPr>
      <w:docPartBody>
        <w:p w:rsidR="00A14FA3" w:rsidRDefault="009870EB" w:rsidP="009870EB">
          <w:pPr>
            <w:pStyle w:val="78C81B7A144A45EEAD931D09669C5642"/>
          </w:pPr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D2455FC77D1B40EABF996AB6E012B8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34C5C-1DD2-4713-9F43-05F17E2D9714}"/>
      </w:docPartPr>
      <w:docPartBody>
        <w:p w:rsidR="00A14FA3" w:rsidRDefault="009870EB" w:rsidP="009870EB">
          <w:pPr>
            <w:pStyle w:val="D2455FC77D1B40EABF996AB6E012B863"/>
          </w:pPr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21936401117E49AC87D1B0634C7AB3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D658F2-A1CB-429A-AFF7-3DCADE77D12C}"/>
      </w:docPartPr>
      <w:docPartBody>
        <w:p w:rsidR="00A14FA3" w:rsidRDefault="009870EB" w:rsidP="009870EB">
          <w:pPr>
            <w:pStyle w:val="21936401117E49AC87D1B0634C7AB306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E1E0F543817D42BEAAAE07ED3B86B6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B73CF0-F36F-4F17-A886-7DCF4EC68857}"/>
      </w:docPartPr>
      <w:docPartBody>
        <w:p w:rsidR="00A14FA3" w:rsidRDefault="009870EB" w:rsidP="009870EB">
          <w:pPr>
            <w:pStyle w:val="E1E0F543817D42BEAAAE07ED3B86B6A6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CF4A2BBC8AA942D3BEC1227983C44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49D41F-FE51-4517-B755-0CCAC8F66BEA}"/>
      </w:docPartPr>
      <w:docPartBody>
        <w:p w:rsidR="00A14FA3" w:rsidRDefault="009870EB" w:rsidP="009870EB">
          <w:pPr>
            <w:pStyle w:val="CF4A2BBC8AA942D3BEC1227983C44846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46A84E76F3734817A7859102F4401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B08A58-5438-4065-B522-1600F7C78D8B}"/>
      </w:docPartPr>
      <w:docPartBody>
        <w:p w:rsidR="00A14FA3" w:rsidRDefault="009870EB" w:rsidP="009870EB">
          <w:pPr>
            <w:pStyle w:val="46A84E76F3734817A7859102F4401CFD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ECF0A097CE7640FA9EC0A2BBDCEEA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7E1A4-8C41-480B-B33C-F5CE6BDDB5CD}"/>
      </w:docPartPr>
      <w:docPartBody>
        <w:p w:rsidR="00A14FA3" w:rsidRDefault="009870EB" w:rsidP="009870EB">
          <w:pPr>
            <w:pStyle w:val="ECF0A097CE7640FA9EC0A2BBDCEEA04E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59FEA4232AAF4B9C9F0EAACBE12F5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CB4E0-67EA-4FA8-8701-ABF126C6486D}"/>
      </w:docPartPr>
      <w:docPartBody>
        <w:p w:rsidR="00A14FA3" w:rsidRDefault="009870EB" w:rsidP="009870EB">
          <w:pPr>
            <w:pStyle w:val="59FEA4232AAF4B9C9F0EAACBE12F517A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35260BC193DB4A4CBCBC39BFD24C4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39D200-C676-4708-B0E2-51056415EB3D}"/>
      </w:docPartPr>
      <w:docPartBody>
        <w:p w:rsidR="00A14FA3" w:rsidRDefault="009870EB" w:rsidP="009870EB">
          <w:pPr>
            <w:pStyle w:val="35260BC193DB4A4CBCBC39BFD24C4169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E03C4E7789F94DA4A0FCA6474DC1B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5C9C4-B364-48B5-A177-2DA35703E327}"/>
      </w:docPartPr>
      <w:docPartBody>
        <w:p w:rsidR="00A14FA3" w:rsidRDefault="009870EB" w:rsidP="009870EB">
          <w:pPr>
            <w:pStyle w:val="E03C4E7789F94DA4A0FCA6474DC1BBDC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CC8D4A27257149C9AE5E104E0A74E9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E54431-832A-4709-A239-119957E5FCBE}"/>
      </w:docPartPr>
      <w:docPartBody>
        <w:p w:rsidR="00A14FA3" w:rsidRDefault="009870EB" w:rsidP="009870EB">
          <w:pPr>
            <w:pStyle w:val="CC8D4A27257149C9AE5E104E0A74E9FE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58013B38FCD5437493FACD23DDBF2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B0025-6C51-4EB8-8F27-E2E87359CDA6}"/>
      </w:docPartPr>
      <w:docPartBody>
        <w:p w:rsidR="00A14FA3" w:rsidRDefault="009870EB" w:rsidP="009870EB">
          <w:pPr>
            <w:pStyle w:val="58013B38FCD5437493FACD23DDBF2A65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  <w:docPart>
      <w:docPartPr>
        <w:name w:val="BD24ABF11A3447B3993C4CADF7677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C537A-D9A1-4897-9B07-065BE3BFB323}"/>
      </w:docPartPr>
      <w:docPartBody>
        <w:p w:rsidR="00A14FA3" w:rsidRDefault="009870EB" w:rsidP="009870EB">
          <w:pPr>
            <w:pStyle w:val="BD24ABF11A3447B3993C4CADF767748D"/>
          </w:pPr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6358DE2A59304F7485E3D03AD4384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25346-8E1B-4446-A7E7-10C8DE2716AD}"/>
      </w:docPartPr>
      <w:docPartBody>
        <w:p w:rsidR="00A14FA3" w:rsidRDefault="009870EB" w:rsidP="009870EB">
          <w:pPr>
            <w:pStyle w:val="6358DE2A59304F7485E3D03AD438467A"/>
          </w:pPr>
          <w:r w:rsidRPr="00DE430F">
            <w:rPr>
              <w:rStyle w:val="PlaceholderText"/>
            </w:rPr>
            <w:t>Choose an item.</w:t>
          </w:r>
        </w:p>
      </w:docPartBody>
    </w:docPart>
    <w:docPart>
      <w:docPartPr>
        <w:name w:val="1C1612EA5E9F4815948CA06F1AA6F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760D54-1CCB-49EB-A0C3-98A264DDB1FD}"/>
      </w:docPartPr>
      <w:docPartBody>
        <w:p w:rsidR="00A14FA3" w:rsidRDefault="009870EB" w:rsidP="009870EB">
          <w:pPr>
            <w:pStyle w:val="1C1612EA5E9F4815948CA06F1AA6F208"/>
          </w:pPr>
          <w:r w:rsidRPr="00507060">
            <w:rPr>
              <w:rStyle w:val="PlaceholderText"/>
              <w:sz w:val="20"/>
              <w:szCs w:val="16"/>
            </w:rPr>
            <w:t>date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6E2C52"/>
    <w:rsid w:val="0007321A"/>
    <w:rsid w:val="00237C29"/>
    <w:rsid w:val="002F4C7E"/>
    <w:rsid w:val="00592D78"/>
    <w:rsid w:val="005A39F5"/>
    <w:rsid w:val="006D2EC0"/>
    <w:rsid w:val="006E2C52"/>
    <w:rsid w:val="00717C2D"/>
    <w:rsid w:val="007563A3"/>
    <w:rsid w:val="00793F40"/>
    <w:rsid w:val="00910641"/>
    <w:rsid w:val="00946632"/>
    <w:rsid w:val="009518D2"/>
    <w:rsid w:val="009870EB"/>
    <w:rsid w:val="00A14FA3"/>
    <w:rsid w:val="00A22082"/>
    <w:rsid w:val="00B65FAA"/>
    <w:rsid w:val="00C11D90"/>
    <w:rsid w:val="00CE72C0"/>
    <w:rsid w:val="00FA3A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66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70EB"/>
    <w:rPr>
      <w:color w:val="808080"/>
    </w:rPr>
  </w:style>
  <w:style w:type="paragraph" w:customStyle="1" w:styleId="BD7A8B8D0A9B40C7A12AD7AD613CEDBE">
    <w:name w:val="BD7A8B8D0A9B40C7A12AD7AD613CEDBE"/>
    <w:rsid w:val="009870EB"/>
  </w:style>
  <w:style w:type="paragraph" w:customStyle="1" w:styleId="54FA7814F3804AF8A8BDAD26E1D4E568">
    <w:name w:val="54FA7814F3804AF8A8BDAD26E1D4E568"/>
    <w:rsid w:val="009870EB"/>
  </w:style>
  <w:style w:type="paragraph" w:customStyle="1" w:styleId="2B18F2F655254F569CC85ADDB9F0BA95">
    <w:name w:val="2B18F2F655254F569CC85ADDB9F0BA95"/>
    <w:rsid w:val="009870EB"/>
  </w:style>
  <w:style w:type="paragraph" w:customStyle="1" w:styleId="CA83D42B13484C6A9F8E54A2FF770395">
    <w:name w:val="CA83D42B13484C6A9F8E54A2FF770395"/>
    <w:rsid w:val="009870EB"/>
  </w:style>
  <w:style w:type="paragraph" w:customStyle="1" w:styleId="1C02DA1CA6C344309DF6D1F8FBCDE9D8">
    <w:name w:val="1C02DA1CA6C344309DF6D1F8FBCDE9D8"/>
    <w:rsid w:val="009870EB"/>
  </w:style>
  <w:style w:type="paragraph" w:customStyle="1" w:styleId="F346D4AEA02944D08C7450C99EB2409B">
    <w:name w:val="F346D4AEA02944D08C7450C99EB2409B"/>
    <w:rsid w:val="009870EB"/>
  </w:style>
  <w:style w:type="paragraph" w:customStyle="1" w:styleId="78C81B7A144A45EEAD931D09669C5642">
    <w:name w:val="78C81B7A144A45EEAD931D09669C5642"/>
    <w:rsid w:val="009870EB"/>
  </w:style>
  <w:style w:type="paragraph" w:customStyle="1" w:styleId="D2455FC77D1B40EABF996AB6E012B863">
    <w:name w:val="D2455FC77D1B40EABF996AB6E012B863"/>
    <w:rsid w:val="009870EB"/>
  </w:style>
  <w:style w:type="paragraph" w:customStyle="1" w:styleId="21936401117E49AC87D1B0634C7AB306">
    <w:name w:val="21936401117E49AC87D1B0634C7AB306"/>
    <w:rsid w:val="009870EB"/>
  </w:style>
  <w:style w:type="paragraph" w:customStyle="1" w:styleId="E1E0F543817D42BEAAAE07ED3B86B6A6">
    <w:name w:val="E1E0F543817D42BEAAAE07ED3B86B6A6"/>
    <w:rsid w:val="009870EB"/>
  </w:style>
  <w:style w:type="paragraph" w:customStyle="1" w:styleId="CF4A2BBC8AA942D3BEC1227983C44846">
    <w:name w:val="CF4A2BBC8AA942D3BEC1227983C44846"/>
    <w:rsid w:val="009870EB"/>
  </w:style>
  <w:style w:type="paragraph" w:customStyle="1" w:styleId="46A84E76F3734817A7859102F4401CFD">
    <w:name w:val="46A84E76F3734817A7859102F4401CFD"/>
    <w:rsid w:val="009870EB"/>
  </w:style>
  <w:style w:type="paragraph" w:customStyle="1" w:styleId="ECF0A097CE7640FA9EC0A2BBDCEEA04E">
    <w:name w:val="ECF0A097CE7640FA9EC0A2BBDCEEA04E"/>
    <w:rsid w:val="009870EB"/>
  </w:style>
  <w:style w:type="paragraph" w:customStyle="1" w:styleId="59FEA4232AAF4B9C9F0EAACBE12F517A">
    <w:name w:val="59FEA4232AAF4B9C9F0EAACBE12F517A"/>
    <w:rsid w:val="009870EB"/>
  </w:style>
  <w:style w:type="paragraph" w:customStyle="1" w:styleId="35260BC193DB4A4CBCBC39BFD24C4169">
    <w:name w:val="35260BC193DB4A4CBCBC39BFD24C4169"/>
    <w:rsid w:val="009870EB"/>
  </w:style>
  <w:style w:type="paragraph" w:customStyle="1" w:styleId="E03C4E7789F94DA4A0FCA6474DC1BBDC">
    <w:name w:val="E03C4E7789F94DA4A0FCA6474DC1BBDC"/>
    <w:rsid w:val="009870EB"/>
  </w:style>
  <w:style w:type="paragraph" w:customStyle="1" w:styleId="CC8D4A27257149C9AE5E104E0A74E9FE">
    <w:name w:val="CC8D4A27257149C9AE5E104E0A74E9FE"/>
    <w:rsid w:val="009870EB"/>
  </w:style>
  <w:style w:type="paragraph" w:customStyle="1" w:styleId="58013B38FCD5437493FACD23DDBF2A65">
    <w:name w:val="58013B38FCD5437493FACD23DDBF2A65"/>
    <w:rsid w:val="009870EB"/>
  </w:style>
  <w:style w:type="paragraph" w:customStyle="1" w:styleId="BD24ABF11A3447B3993C4CADF767748D">
    <w:name w:val="BD24ABF11A3447B3993C4CADF767748D"/>
    <w:rsid w:val="009870EB"/>
  </w:style>
  <w:style w:type="paragraph" w:customStyle="1" w:styleId="6358DE2A59304F7485E3D03AD438467A">
    <w:name w:val="6358DE2A59304F7485E3D03AD438467A"/>
    <w:rsid w:val="009870EB"/>
  </w:style>
  <w:style w:type="paragraph" w:customStyle="1" w:styleId="1C1612EA5E9F4815948CA06F1AA6F208">
    <w:name w:val="1C1612EA5E9F4815948CA06F1AA6F208"/>
    <w:rsid w:val="009870EB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1A75FC964DBC4E83B251878B7799EF" ma:contentTypeVersion="33" ma:contentTypeDescription="Create a new document." ma:contentTypeScope="" ma:versionID="1b9d3b8eab71d39bc38733883138d880">
  <xsd:schema xmlns:xsd="http://www.w3.org/2001/XMLSchema" xmlns:xs="http://www.w3.org/2001/XMLSchema" xmlns:p="http://schemas.microsoft.com/office/2006/metadata/properties" xmlns:ns3="7f0913b3-cb33-4368-b5a9-2958354264ef" xmlns:ns4="53e2e971-a1fe-4f40-b88b-baf33e9d1350" targetNamespace="http://schemas.microsoft.com/office/2006/metadata/properties" ma:root="true" ma:fieldsID="b4c059c6282f3d221255237e8ca0bcfe" ns3:_="" ns4:_="">
    <xsd:import namespace="7f0913b3-cb33-4368-b5a9-2958354264ef"/>
    <xsd:import namespace="53e2e971-a1fe-4f40-b88b-baf33e9d13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913b3-cb33-4368-b5a9-2958354264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Teams_Channel_Section_Location" ma:index="40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e2e971-a1fe-4f40-b88b-baf33e9d1350" elementFormDefault="qualified">
    <xsd:import namespace="http://schemas.microsoft.com/office/2006/documentManagement/types"/>
    <xsd:import namespace="http://schemas.microsoft.com/office/infopath/2007/PartnerControls"/>
    <xsd:element name="SharedWithUsers" ma:index="3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udent_Groups xmlns="7f0913b3-cb33-4368-b5a9-2958354264ef">
      <UserInfo>
        <DisplayName/>
        <AccountId xsi:nil="true"/>
        <AccountType/>
      </UserInfo>
    </Student_Groups>
    <Templates xmlns="7f0913b3-cb33-4368-b5a9-2958354264ef" xsi:nil="true"/>
    <Self_Registration_Enabled xmlns="7f0913b3-cb33-4368-b5a9-2958354264ef" xsi:nil="true"/>
    <Is_Collaboration_Space_Locked xmlns="7f0913b3-cb33-4368-b5a9-2958354264ef" xsi:nil="true"/>
    <Teams_Channel_Section_Location xmlns="7f0913b3-cb33-4368-b5a9-2958354264ef" xsi:nil="true"/>
    <CultureName xmlns="7f0913b3-cb33-4368-b5a9-2958354264ef" xsi:nil="true"/>
    <Has_Teacher_Only_SectionGroup xmlns="7f0913b3-cb33-4368-b5a9-2958354264ef" xsi:nil="true"/>
    <DefaultSectionNames xmlns="7f0913b3-cb33-4368-b5a9-2958354264ef" xsi:nil="true"/>
    <Invited_Teachers xmlns="7f0913b3-cb33-4368-b5a9-2958354264ef" xsi:nil="true"/>
    <Invited_Students xmlns="7f0913b3-cb33-4368-b5a9-2958354264ef" xsi:nil="true"/>
    <FolderType xmlns="7f0913b3-cb33-4368-b5a9-2958354264ef" xsi:nil="true"/>
    <Teachers xmlns="7f0913b3-cb33-4368-b5a9-2958354264ef">
      <UserInfo>
        <DisplayName/>
        <AccountId xsi:nil="true"/>
        <AccountType/>
      </UserInfo>
    </Teachers>
    <Distribution_Groups xmlns="7f0913b3-cb33-4368-b5a9-2958354264ef" xsi:nil="true"/>
    <AppVersion xmlns="7f0913b3-cb33-4368-b5a9-2958354264ef" xsi:nil="true"/>
    <LMS_Mappings xmlns="7f0913b3-cb33-4368-b5a9-2958354264ef" xsi:nil="true"/>
    <Owner xmlns="7f0913b3-cb33-4368-b5a9-2958354264ef">
      <UserInfo>
        <DisplayName/>
        <AccountId xsi:nil="true"/>
        <AccountType/>
      </UserInfo>
    </Owner>
    <Math_Settings xmlns="7f0913b3-cb33-4368-b5a9-2958354264ef" xsi:nil="true"/>
    <IsNotebookLocked xmlns="7f0913b3-cb33-4368-b5a9-2958354264ef" xsi:nil="true"/>
    <NotebookType xmlns="7f0913b3-cb33-4368-b5a9-2958354264ef" xsi:nil="true"/>
    <Students xmlns="7f0913b3-cb33-4368-b5a9-2958354264ef">
      <UserInfo>
        <DisplayName/>
        <AccountId xsi:nil="true"/>
        <AccountType/>
      </UserInfo>
    </Students>
    <TeamsChannelId xmlns="7f0913b3-cb33-4368-b5a9-2958354264ef" xsi:nil="true"/>
  </documentManagement>
</p:properties>
</file>

<file path=customXml/itemProps1.xml><?xml version="1.0" encoding="utf-8"?>
<ds:datastoreItem xmlns:ds="http://schemas.openxmlformats.org/officeDocument/2006/customXml" ds:itemID="{EE342B5B-D247-49D7-9CB6-E46864995F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0913b3-cb33-4368-b5a9-2958354264ef"/>
    <ds:schemaRef ds:uri="53e2e971-a1fe-4f40-b88b-baf33e9d13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991FF7-77B4-45F0-8DC0-1AE8851476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280C6B-C5A5-4117-87DB-29C5E8E4869B}">
  <ds:schemaRefs>
    <ds:schemaRef ds:uri="http://schemas.microsoft.com/office/2006/metadata/properties"/>
    <ds:schemaRef ds:uri="http://schemas.microsoft.com/office/infopath/2007/PartnerControls"/>
    <ds:schemaRef ds:uri="7f0913b3-cb33-4368-b5a9-2958354264e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mothy Main</dc:creator>
  <cp:lastModifiedBy>Windows User</cp:lastModifiedBy>
  <cp:revision>2</cp:revision>
  <cp:lastPrinted>2021-09-03T16:44:00Z</cp:lastPrinted>
  <dcterms:created xsi:type="dcterms:W3CDTF">2021-10-23T16:48:00Z</dcterms:created>
  <dcterms:modified xsi:type="dcterms:W3CDTF">2021-10-2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1A75FC964DBC4E83B251878B7799EF</vt:lpwstr>
  </property>
</Properties>
</file>